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126" w:type="dxa"/>
        <w:tblLook w:val="04A0" w:firstRow="1" w:lastRow="0" w:firstColumn="1" w:lastColumn="0" w:noHBand="0" w:noVBand="1"/>
      </w:tblPr>
      <w:tblGrid>
        <w:gridCol w:w="3397"/>
        <w:gridCol w:w="6729"/>
      </w:tblGrid>
      <w:tr w:rsidR="000652A5" w14:paraId="0E556880" w14:textId="77777777" w:rsidTr="000652A5">
        <w:trPr>
          <w:trHeight w:val="534"/>
        </w:trPr>
        <w:tc>
          <w:tcPr>
            <w:tcW w:w="101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7FC265E" w14:textId="0DF12714" w:rsidR="000652A5" w:rsidRPr="00A64710" w:rsidRDefault="003B71BA" w:rsidP="000652A5">
            <w:pPr>
              <w:spacing w:before="120"/>
              <w:jc w:val="center"/>
              <w:rPr>
                <w:b/>
                <w:bCs/>
                <w:sz w:val="36"/>
                <w:szCs w:val="36"/>
              </w:rPr>
            </w:pPr>
            <w:r w:rsidRPr="00A64710">
              <w:rPr>
                <w:b/>
                <w:bCs/>
                <w:sz w:val="36"/>
                <w:szCs w:val="36"/>
              </w:rPr>
              <w:t>Radiation Use Authorization (RUA)</w:t>
            </w:r>
          </w:p>
          <w:p w14:paraId="05830205" w14:textId="0A32D811" w:rsidR="003B71BA" w:rsidRPr="007D6FF2" w:rsidRDefault="001E6C34" w:rsidP="001E6C34">
            <w:pPr>
              <w:spacing w:before="120"/>
              <w:jc w:val="center"/>
              <w:rPr>
                <w:b/>
                <w:bCs/>
                <w:i/>
                <w:iCs/>
                <w:color w:val="C45911" w:themeColor="accent2" w:themeShade="BF"/>
                <w:sz w:val="32"/>
                <w:szCs w:val="32"/>
                <w:u w:val="single"/>
              </w:rPr>
            </w:pPr>
            <w:r>
              <w:rPr>
                <w:b/>
                <w:bCs/>
                <w:i/>
                <w:iCs/>
                <w:color w:val="C45911" w:themeColor="accent2" w:themeShade="BF"/>
                <w:sz w:val="32"/>
                <w:szCs w:val="32"/>
                <w:u w:val="single"/>
              </w:rPr>
              <w:t xml:space="preserve">Radiation Producing </w:t>
            </w:r>
            <w:r w:rsidR="003B71BA" w:rsidRPr="007D6FF2">
              <w:rPr>
                <w:b/>
                <w:bCs/>
                <w:i/>
                <w:iCs/>
                <w:color w:val="C45911" w:themeColor="accent2" w:themeShade="BF"/>
                <w:sz w:val="32"/>
                <w:szCs w:val="32"/>
                <w:u w:val="single"/>
              </w:rPr>
              <w:t>Equipment</w:t>
            </w:r>
          </w:p>
          <w:p w14:paraId="66B438A7" w14:textId="77777777" w:rsidR="00B510F7" w:rsidRDefault="00B510F7" w:rsidP="00B510F7">
            <w:pPr>
              <w:pStyle w:val="Header"/>
              <w:rPr>
                <w:rFonts w:cstheme="minorHAnsi"/>
                <w:bCs/>
                <w:szCs w:val="24"/>
              </w:rPr>
            </w:pPr>
          </w:p>
          <w:p w14:paraId="2AEE561B" w14:textId="77777777" w:rsidR="00B510F7" w:rsidRDefault="00B510F7" w:rsidP="00B510F7">
            <w:pPr>
              <w:pStyle w:val="Header"/>
              <w:rPr>
                <w:rFonts w:cstheme="minorHAnsi"/>
                <w:b/>
                <w:szCs w:val="24"/>
              </w:rPr>
            </w:pPr>
            <w:r w:rsidRPr="0001170F">
              <w:rPr>
                <w:rFonts w:cstheme="minorHAnsi"/>
                <w:bCs/>
                <w:szCs w:val="24"/>
              </w:rPr>
              <w:t>When you have completed th</w:t>
            </w:r>
            <w:r>
              <w:rPr>
                <w:rFonts w:cstheme="minorHAnsi"/>
                <w:bCs/>
                <w:szCs w:val="24"/>
              </w:rPr>
              <w:t>e form, please send a signed word version</w:t>
            </w:r>
            <w:r w:rsidRPr="0001170F">
              <w:rPr>
                <w:rFonts w:cstheme="minorHAnsi"/>
                <w:bCs/>
                <w:szCs w:val="24"/>
              </w:rPr>
              <w:t xml:space="preserve"> to</w:t>
            </w:r>
            <w:r w:rsidRPr="0001170F">
              <w:rPr>
                <w:rFonts w:cstheme="minorHAnsi"/>
                <w:b/>
                <w:szCs w:val="24"/>
              </w:rPr>
              <w:t xml:space="preserve"> </w:t>
            </w:r>
            <w:hyperlink r:id="rId11" w:history="1">
              <w:r w:rsidRPr="002577C9">
                <w:rPr>
                  <w:rStyle w:val="Hyperlink"/>
                  <w:rFonts w:cstheme="minorHAnsi"/>
                  <w:b/>
                  <w:szCs w:val="24"/>
                </w:rPr>
                <w:t>irsc@KAUST.edu.sa</w:t>
              </w:r>
            </w:hyperlink>
            <w:r w:rsidRPr="0001170F">
              <w:rPr>
                <w:rFonts w:cstheme="minorHAnsi"/>
                <w:b/>
                <w:szCs w:val="24"/>
              </w:rPr>
              <w:t>.</w:t>
            </w:r>
          </w:p>
          <w:p w14:paraId="216DDA1E" w14:textId="77777777" w:rsidR="000652A5" w:rsidRPr="00B510F7" w:rsidRDefault="000652A5" w:rsidP="00B510F7">
            <w:pPr>
              <w:spacing w:before="120"/>
              <w:rPr>
                <w:b/>
                <w:bCs/>
                <w:sz w:val="24"/>
                <w:szCs w:val="24"/>
              </w:rPr>
            </w:pPr>
          </w:p>
        </w:tc>
      </w:tr>
      <w:tr w:rsidR="00257319" w14:paraId="7916DCFF" w14:textId="77777777" w:rsidTr="00547877">
        <w:trPr>
          <w:trHeight w:val="576"/>
        </w:trPr>
        <w:tc>
          <w:tcPr>
            <w:tcW w:w="10126" w:type="dxa"/>
            <w:gridSpan w:val="2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36872157" w14:textId="0ADFA63C" w:rsidR="00257319" w:rsidRDefault="00B510F7" w:rsidP="005478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32"/>
                <w:szCs w:val="32"/>
              </w:rPr>
              <w:t>General</w:t>
            </w:r>
            <w:r w:rsidRPr="0009232B">
              <w:rPr>
                <w:b/>
                <w:bCs/>
                <w:sz w:val="32"/>
                <w:szCs w:val="32"/>
              </w:rPr>
              <w:t xml:space="preserve"> Information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3775D0" w14:paraId="51384493" w14:textId="77777777" w:rsidTr="000652A5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7D290D08" w14:textId="77777777" w:rsidR="003775D0" w:rsidRPr="004527CF" w:rsidRDefault="0073280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>A</w:t>
            </w:r>
            <w:r w:rsidR="00255537" w:rsidRPr="004527CF">
              <w:rPr>
                <w:b/>
                <w:bCs/>
                <w:sz w:val="24"/>
                <w:szCs w:val="24"/>
              </w:rPr>
              <w:t>pplication Type</w:t>
            </w:r>
          </w:p>
        </w:tc>
        <w:sdt>
          <w:sdtPr>
            <w:rPr>
              <w:sz w:val="24"/>
              <w:szCs w:val="24"/>
            </w:rPr>
            <w:id w:val="1254636713"/>
            <w:placeholder>
              <w:docPart w:val="85A6AF02F4354BBE89EDA021ECCC5853"/>
            </w:placeholder>
            <w:dropDownList>
              <w:listItem w:displayText="Choose " w:value="Choose "/>
              <w:listItem w:displayText="New" w:value="New"/>
              <w:listItem w:displayText="Renewal" w:value="Renewal"/>
              <w:listItem w:displayText="Amendment" w:value="Amendment"/>
            </w:dropDownList>
          </w:sdtPr>
          <w:sdtEndPr/>
          <w:sdtContent>
            <w:tc>
              <w:tcPr>
                <w:tcW w:w="6729" w:type="dxa"/>
                <w:vAlign w:val="center"/>
              </w:tcPr>
              <w:p w14:paraId="2AE5E96A" w14:textId="77777777" w:rsidR="003775D0" w:rsidRPr="004527CF" w:rsidRDefault="00E93723" w:rsidP="00514912">
                <w:pPr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Choose </w:t>
                </w:r>
              </w:p>
            </w:tc>
          </w:sdtContent>
        </w:sdt>
      </w:tr>
      <w:tr w:rsidR="003775D0" w14:paraId="6E375C8C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76AB96A9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>Principal Investigator</w:t>
            </w:r>
          </w:p>
        </w:tc>
        <w:sdt>
          <w:sdtPr>
            <w:rPr>
              <w:sz w:val="24"/>
              <w:szCs w:val="24"/>
            </w:rPr>
            <w:id w:val="-467587367"/>
            <w:placeholder>
              <w:docPart w:val="74361E20E1874CFF9042B7A0E0D9F459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2FBFDABD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4CD5EED4" w14:textId="77777777" w:rsidTr="005F094C">
        <w:trPr>
          <w:trHeight w:val="565"/>
        </w:trPr>
        <w:tc>
          <w:tcPr>
            <w:tcW w:w="3397" w:type="dxa"/>
            <w:shd w:val="clear" w:color="auto" w:fill="E7E6E6" w:themeFill="background2"/>
            <w:vAlign w:val="center"/>
          </w:tcPr>
          <w:p w14:paraId="5CE66988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>PI email</w:t>
            </w:r>
          </w:p>
        </w:tc>
        <w:sdt>
          <w:sdtPr>
            <w:rPr>
              <w:sz w:val="24"/>
              <w:szCs w:val="24"/>
            </w:rPr>
            <w:id w:val="-408928776"/>
            <w:placeholder>
              <w:docPart w:val="811DF505C4F94A818DB34EB5A893F36E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0E6B7E38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0467BEBC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4638159B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 xml:space="preserve">Build Room </w:t>
            </w:r>
            <w:r w:rsidRPr="004527CF">
              <w:rPr>
                <w:b/>
                <w:bCs/>
                <w:i/>
                <w:iCs/>
                <w:sz w:val="24"/>
                <w:szCs w:val="24"/>
              </w:rPr>
              <w:t>(e.g.B5-1234)</w:t>
            </w:r>
          </w:p>
        </w:tc>
        <w:sdt>
          <w:sdtPr>
            <w:rPr>
              <w:sz w:val="24"/>
              <w:szCs w:val="24"/>
            </w:rPr>
            <w:id w:val="-1859195665"/>
            <w:placeholder>
              <w:docPart w:val="1FC19BFC9C3D4E258E84D146807DAF51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70A1A5EF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18B71EB5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1B0CDDFC" w14:textId="77777777" w:rsidR="003775D0" w:rsidRPr="004527CF" w:rsidRDefault="0037796D" w:rsidP="00514912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hone #</w:t>
            </w:r>
            <w:r w:rsidR="003775D0" w:rsidRPr="004527CF">
              <w:rPr>
                <w:b/>
                <w:bCs/>
                <w:sz w:val="24"/>
                <w:szCs w:val="24"/>
              </w:rPr>
              <w:t xml:space="preserve"> office and mobil</w:t>
            </w:r>
            <w:r>
              <w:rPr>
                <w:b/>
                <w:bCs/>
                <w:sz w:val="24"/>
                <w:szCs w:val="24"/>
              </w:rPr>
              <w:t>e</w:t>
            </w:r>
          </w:p>
        </w:tc>
        <w:sdt>
          <w:sdtPr>
            <w:rPr>
              <w:sz w:val="24"/>
              <w:szCs w:val="24"/>
            </w:rPr>
            <w:id w:val="-988782512"/>
            <w:placeholder>
              <w:docPart w:val="E2E4F81B517840E79AF051CBF61A261C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57ACBC0D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6A12E70A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4421D361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>Lab Safety Representative</w:t>
            </w:r>
          </w:p>
        </w:tc>
        <w:sdt>
          <w:sdtPr>
            <w:rPr>
              <w:sz w:val="24"/>
              <w:szCs w:val="24"/>
            </w:rPr>
            <w:id w:val="2006234862"/>
            <w:placeholder>
              <w:docPart w:val="FF297ABBB4434957844B65EEC50824A6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60B710F8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491EFAF9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72364884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 xml:space="preserve">Email </w:t>
            </w:r>
          </w:p>
        </w:tc>
        <w:sdt>
          <w:sdtPr>
            <w:rPr>
              <w:sz w:val="24"/>
              <w:szCs w:val="24"/>
            </w:rPr>
            <w:id w:val="1391621668"/>
            <w:placeholder>
              <w:docPart w:val="F9B9594038F842CDB0EFABA3C11A526A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2788E0A6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7CB251F8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448F04EA" w14:textId="77777777" w:rsidR="003775D0" w:rsidRPr="004527CF" w:rsidRDefault="0037796D" w:rsidP="00514912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hone #</w:t>
            </w:r>
            <w:r w:rsidR="003775D0" w:rsidRPr="004527CF">
              <w:rPr>
                <w:b/>
                <w:bCs/>
                <w:sz w:val="24"/>
                <w:szCs w:val="24"/>
              </w:rPr>
              <w:t xml:space="preserve"> office and mobil</w:t>
            </w:r>
            <w:r>
              <w:rPr>
                <w:b/>
                <w:bCs/>
                <w:sz w:val="24"/>
                <w:szCs w:val="24"/>
              </w:rPr>
              <w:t>e</w:t>
            </w:r>
          </w:p>
        </w:tc>
        <w:sdt>
          <w:sdtPr>
            <w:rPr>
              <w:sz w:val="24"/>
              <w:szCs w:val="24"/>
            </w:rPr>
            <w:id w:val="-2096465159"/>
            <w:placeholder>
              <w:docPart w:val="F2CBD40B11A04AAC9739BC57E786B2AF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3DBC5269" w14:textId="77777777" w:rsidR="003775D0" w:rsidRDefault="001130E4" w:rsidP="00514912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249E457A" w14:textId="77777777" w:rsidTr="000652A5">
        <w:trPr>
          <w:trHeight w:val="632"/>
        </w:trPr>
        <w:tc>
          <w:tcPr>
            <w:tcW w:w="3397" w:type="dxa"/>
            <w:shd w:val="clear" w:color="auto" w:fill="E7E6E6" w:themeFill="background2"/>
            <w:vAlign w:val="center"/>
          </w:tcPr>
          <w:p w14:paraId="5FFF9067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 xml:space="preserve">Build Room </w:t>
            </w:r>
            <w:r w:rsidRPr="004527CF">
              <w:rPr>
                <w:b/>
                <w:bCs/>
                <w:i/>
                <w:iCs/>
                <w:sz w:val="24"/>
                <w:szCs w:val="24"/>
              </w:rPr>
              <w:t>(e.g.B5-1234)</w:t>
            </w:r>
          </w:p>
        </w:tc>
        <w:sdt>
          <w:sdtPr>
            <w:rPr>
              <w:sz w:val="24"/>
              <w:szCs w:val="24"/>
            </w:rPr>
            <w:id w:val="1242752537"/>
            <w:placeholder>
              <w:docPart w:val="9F52739354FA453A9A776D12ACBF660D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6A539C40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4D9E265" w14:textId="38D5E098" w:rsidR="00B510F7" w:rsidRDefault="00B510F7" w:rsidP="00B510F7">
      <w:pPr>
        <w:spacing w:after="0"/>
        <w:rPr>
          <w:b/>
          <w:bCs/>
          <w:sz w:val="24"/>
          <w:szCs w:val="24"/>
        </w:rPr>
      </w:pPr>
    </w:p>
    <w:p w14:paraId="49513022" w14:textId="158764E2" w:rsidR="000E739D" w:rsidRDefault="000E739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94DA6" w14:paraId="3B26FC30" w14:textId="77777777" w:rsidTr="00AB13F8">
        <w:trPr>
          <w:trHeight w:val="634"/>
        </w:trPr>
        <w:tc>
          <w:tcPr>
            <w:tcW w:w="10790" w:type="dxa"/>
            <w:shd w:val="clear" w:color="auto" w:fill="E7E6E6" w:themeFill="background2"/>
            <w:vAlign w:val="center"/>
          </w:tcPr>
          <w:p w14:paraId="4B349438" w14:textId="109CCDA8" w:rsidR="00694DA6" w:rsidRDefault="00694DA6" w:rsidP="00694DA6">
            <w:pPr>
              <w:jc w:val="center"/>
            </w:pPr>
            <w:r>
              <w:rPr>
                <w:b/>
                <w:bCs/>
                <w:sz w:val="32"/>
                <w:szCs w:val="32"/>
              </w:rPr>
              <w:lastRenderedPageBreak/>
              <w:t>Equipment Details</w:t>
            </w:r>
          </w:p>
        </w:tc>
      </w:tr>
    </w:tbl>
    <w:p w14:paraId="6E8B9AE7" w14:textId="77777777" w:rsidR="00694DA6" w:rsidRPr="00061A2C" w:rsidRDefault="00694DA6" w:rsidP="00694DA6">
      <w:pPr>
        <w:jc w:val="right"/>
        <w:rPr>
          <w:sz w:val="18"/>
          <w:szCs w:val="18"/>
        </w:rPr>
      </w:pPr>
    </w:p>
    <w:sdt>
      <w:sdtPr>
        <w:rPr>
          <w:b/>
          <w:bCs/>
          <w:sz w:val="24"/>
          <w:szCs w:val="24"/>
        </w:rPr>
        <w:id w:val="-691759022"/>
        <w15:repeatingSection/>
      </w:sdtPr>
      <w:sdtEndPr>
        <w:rPr>
          <w:b w:val="0"/>
          <w:bCs w:val="0"/>
        </w:rPr>
      </w:sdtEndPr>
      <w:sdtContent>
        <w:tbl>
          <w:tblPr>
            <w:tblStyle w:val="TableGrid"/>
            <w:tblW w:w="10790" w:type="dxa"/>
            <w:tblLook w:val="04A0" w:firstRow="1" w:lastRow="0" w:firstColumn="1" w:lastColumn="0" w:noHBand="0" w:noVBand="1"/>
          </w:tblPr>
          <w:tblGrid>
            <w:gridCol w:w="5395"/>
            <w:gridCol w:w="5395"/>
          </w:tblGrid>
          <w:sdt>
            <w:sdtPr>
              <w:rPr>
                <w:b/>
                <w:bCs/>
                <w:sz w:val="24"/>
                <w:szCs w:val="24"/>
              </w:rPr>
              <w:id w:val="810756259"/>
              <w:placeholder>
                <w:docPart w:val="DefaultPlaceholder_-1854013436"/>
              </w:placeholder>
              <w15:repeatingSectionItem/>
            </w:sdtPr>
            <w:sdtEndPr>
              <w:rPr>
                <w:b w:val="0"/>
                <w:bCs w:val="0"/>
              </w:rPr>
            </w:sdtEndPr>
            <w:sdtContent>
              <w:tr w:rsidR="00694DA6" w14:paraId="3F8A577F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7A413E42" w14:textId="7AA3375E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527CF">
                      <w:rPr>
                        <w:b/>
                        <w:bCs/>
                        <w:sz w:val="24"/>
                        <w:szCs w:val="24"/>
                      </w:rPr>
                      <w:t>Description of Equipment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Pr="00B510F7">
                      <w:rPr>
                        <w:i/>
                        <w:iCs/>
                        <w:sz w:val="24"/>
                        <w:szCs w:val="24"/>
                      </w:rPr>
                      <w:t>(e.g. SEM, XRD, CT, etc.)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-2094846445"/>
                    <w:placeholder>
                      <w:docPart w:val="E52690A3F0014C23B1611366FC1A3355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33FE5832" w14:textId="06EA3D4A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6903E7E5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394B7B1A" w14:textId="7FD53F55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527CF">
                      <w:rPr>
                        <w:b/>
                        <w:bCs/>
                        <w:sz w:val="24"/>
                        <w:szCs w:val="24"/>
                      </w:rPr>
                      <w:t xml:space="preserve">Lab Location </w:t>
                    </w:r>
                    <w:r w:rsidRPr="00B510F7">
                      <w:rPr>
                        <w:i/>
                        <w:iCs/>
                        <w:sz w:val="24"/>
                        <w:szCs w:val="24"/>
                      </w:rPr>
                      <w:t>(e.g.B5-1234)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-240027438"/>
                    <w:placeholder>
                      <w:docPart w:val="30029A7643C64205BA7D2409A1DE3E27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1FBE77BA" w14:textId="32EB9B70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31F5B7CA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55E4276A" w14:textId="77353371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527CF">
                      <w:rPr>
                        <w:b/>
                        <w:bCs/>
                        <w:sz w:val="24"/>
                        <w:szCs w:val="24"/>
                      </w:rPr>
                      <w:t>Manufacturer Model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1796103416"/>
                    <w:placeholder>
                      <w:docPart w:val="E2DAC69C70DA440A86E04D627C43A2F5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2CC8E493" w14:textId="4F035CB4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7FCEDCB4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3A9898CD" w14:textId="0D2BF5BD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527CF">
                      <w:rPr>
                        <w:b/>
                        <w:bCs/>
                        <w:sz w:val="24"/>
                        <w:szCs w:val="24"/>
                      </w:rPr>
                      <w:t xml:space="preserve">Max Tube Voltage </w:t>
                    </w:r>
                    <w:r w:rsidRPr="00B510F7">
                      <w:rPr>
                        <w:i/>
                        <w:iCs/>
                        <w:sz w:val="24"/>
                        <w:szCs w:val="24"/>
                      </w:rPr>
                      <w:t>(kV)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-593158694"/>
                    <w:placeholder>
                      <w:docPart w:val="D643ECB568E248BEA861102AAD1C1382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0B2AB0D7" w14:textId="6A7F1944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1A0E806D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3DF5D2DC" w14:textId="1760A3D4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527CF">
                      <w:rPr>
                        <w:b/>
                        <w:bCs/>
                        <w:sz w:val="24"/>
                        <w:szCs w:val="24"/>
                      </w:rPr>
                      <w:t xml:space="preserve">Max Tube Current </w:t>
                    </w:r>
                    <w:r w:rsidRPr="00B510F7">
                      <w:rPr>
                        <w:i/>
                        <w:iCs/>
                        <w:sz w:val="24"/>
                        <w:szCs w:val="24"/>
                      </w:rPr>
                      <w:t>(mA)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-1804542185"/>
                    <w:placeholder>
                      <w:docPart w:val="D9ECC7EAB5CD4097BBB0F24D84A5224D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1AA72A4D" w14:textId="7179A825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46B0A37B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39618EC5" w14:textId="725CD031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Estimated date of delivery 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-829598205"/>
                    <w:placeholder>
                      <w:docPart w:val="86D3657095274A2DB8D158E939CD3936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6EAEE5BE" w14:textId="6DABE2AE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6E0D428B" w14:textId="77777777" w:rsidTr="009C693B">
                <w:trPr>
                  <w:trHeight w:val="864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017C9076" w14:textId="31E8464C" w:rsidR="00694DA6" w:rsidRDefault="001E6C34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HSE e</w:t>
                    </w:r>
                    <w:r w:rsidR="00694DA6">
                      <w:rPr>
                        <w:b/>
                        <w:bCs/>
                        <w:sz w:val="24"/>
                        <w:szCs w:val="24"/>
                      </w:rPr>
                      <w:t>quipment specific mandatory training, please select</w:t>
                    </w:r>
                    <w:r w:rsidR="00694DA6" w:rsidRPr="00E44750">
                      <w:rPr>
                        <w:b/>
                        <w:bCs/>
                        <w:sz w:val="24"/>
                        <w:szCs w:val="24"/>
                      </w:rPr>
                      <w:t>:</w:t>
                    </w:r>
                  </w:p>
                </w:tc>
                <w:tc>
                  <w:tcPr>
                    <w:tcW w:w="5395" w:type="dxa"/>
                    <w:vAlign w:val="center"/>
                  </w:tcPr>
                  <w:p w14:paraId="0CD0A93A" w14:textId="36DD8CA7" w:rsidR="00694DA6" w:rsidRDefault="000C69B7" w:rsidP="00694DA6">
                    <w:pPr>
                      <w:pStyle w:val="CommentText"/>
                      <w:rPr>
                        <w:sz w:val="24"/>
                        <w:szCs w:val="24"/>
                      </w:rPr>
                    </w:pPr>
                    <w:sdt>
                      <w:sdtPr>
                        <w:rPr>
                          <w:sz w:val="24"/>
                          <w:szCs w:val="24"/>
                        </w:rPr>
                        <w:id w:val="-5986631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694DA6">
                          <w:rPr>
                            <w:rFonts w:ascii="MS Gothic" w:eastAsia="MS Gothic" w:hAnsi="MS Gothic" w:hint="eastAsia"/>
                            <w:sz w:val="24"/>
                            <w:szCs w:val="24"/>
                          </w:rPr>
                          <w:t>☐</w:t>
                        </w:r>
                      </w:sdtContent>
                    </w:sdt>
                    <w:r w:rsidR="00694DA6">
                      <w:rPr>
                        <w:sz w:val="24"/>
                        <w:szCs w:val="24"/>
                      </w:rPr>
                      <w:t xml:space="preserve"> </w:t>
                    </w:r>
                    <w:hyperlink r:id="rId12" w:history="1">
                      <w:r w:rsidR="00694DA6" w:rsidRPr="001E6C34">
                        <w:rPr>
                          <w:rStyle w:val="Hyperlink"/>
                          <w:sz w:val="24"/>
                          <w:szCs w:val="24"/>
                        </w:rPr>
                        <w:t xml:space="preserve">SEM/TEM Training  </w:t>
                      </w:r>
                    </w:hyperlink>
                    <w:r w:rsidR="00694DA6">
                      <w:rPr>
                        <w:sz w:val="24"/>
                        <w:szCs w:val="24"/>
                      </w:rPr>
                      <w:t xml:space="preserve"> </w:t>
                    </w:r>
                  </w:p>
                  <w:p w14:paraId="07DE1661" w14:textId="6C69C19A" w:rsidR="00694DA6" w:rsidRDefault="000C69B7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sdt>
                      <w:sdtPr>
                        <w:rPr>
                          <w:sz w:val="24"/>
                          <w:szCs w:val="24"/>
                        </w:rPr>
                        <w:id w:val="123358280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694DA6">
                          <w:rPr>
                            <w:rFonts w:ascii="MS Gothic" w:eastAsia="MS Gothic" w:hAnsi="MS Gothic" w:hint="eastAsia"/>
                            <w:sz w:val="24"/>
                            <w:szCs w:val="24"/>
                          </w:rPr>
                          <w:t>☐</w:t>
                        </w:r>
                      </w:sdtContent>
                    </w:sdt>
                    <w:r w:rsidR="00694DA6">
                      <w:rPr>
                        <w:sz w:val="24"/>
                        <w:szCs w:val="24"/>
                      </w:rPr>
                      <w:t xml:space="preserve"> </w:t>
                    </w:r>
                    <w:hyperlink r:id="rId13" w:history="1">
                      <w:r w:rsidR="00694DA6" w:rsidRPr="001E6C34">
                        <w:rPr>
                          <w:rStyle w:val="Hyperlink"/>
                          <w:sz w:val="24"/>
                          <w:szCs w:val="24"/>
                        </w:rPr>
                        <w:t>X-ray Analysis Equipment Safety Training</w:t>
                      </w:r>
                    </w:hyperlink>
                  </w:p>
                </w:tc>
              </w:tr>
              <w:tr w:rsidR="00694DA6" w14:paraId="63CE662B" w14:textId="77777777" w:rsidTr="009C693B">
                <w:trPr>
                  <w:trHeight w:val="547"/>
                </w:trPr>
                <w:tc>
                  <w:tcPr>
                    <w:tcW w:w="5395" w:type="dxa"/>
                    <w:tcBorders>
                      <w:bottom w:val="single" w:sz="4" w:space="0" w:color="auto"/>
                    </w:tcBorders>
                    <w:shd w:val="clear" w:color="auto" w:fill="E7E6E6" w:themeFill="background2"/>
                    <w:vAlign w:val="center"/>
                  </w:tcPr>
                  <w:p w14:paraId="0DBEB2A4" w14:textId="52C8EC7D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Other </w:t>
                    </w:r>
                    <w:r w:rsidRPr="00E44750">
                      <w:rPr>
                        <w:b/>
                        <w:bCs/>
                        <w:sz w:val="24"/>
                        <w:szCs w:val="24"/>
                      </w:rPr>
                      <w:t>Specialized training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>,</w:t>
                    </w:r>
                    <w:r w:rsidRPr="00E44750">
                      <w:rPr>
                        <w:b/>
                        <w:bCs/>
                        <w:sz w:val="24"/>
                        <w:szCs w:val="24"/>
                      </w:rPr>
                      <w:t xml:space="preserve"> please describe:</w:t>
                    </w:r>
                  </w:p>
                </w:tc>
                <w:tc>
                  <w:tcPr>
                    <w:tcW w:w="5395" w:type="dxa"/>
                    <w:tcBorders>
                      <w:bottom w:val="single" w:sz="4" w:space="0" w:color="auto"/>
                    </w:tcBorders>
                    <w:vAlign w:val="center"/>
                  </w:tcPr>
                  <w:p w14:paraId="67D7FB3E" w14:textId="01254989" w:rsidR="00694DA6" w:rsidRDefault="000C69B7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sdt>
                      <w:sdtPr>
                        <w:rPr>
                          <w:sz w:val="24"/>
                          <w:szCs w:val="24"/>
                        </w:rPr>
                        <w:id w:val="1674143935"/>
                        <w:placeholder>
                          <w:docPart w:val="D857D50A79EB42069FB0EC4F4C2A7BDA"/>
                        </w:placeholder>
                        <w:showingPlcHdr/>
                      </w:sdtPr>
                      <w:sdtEndPr/>
                      <w:sdtContent>
                        <w:r w:rsidR="00694DA6"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694DA6" w14:paraId="28CC7C74" w14:textId="77777777" w:rsidTr="009C693B">
                <w:trPr>
                  <w:trHeight w:val="547"/>
                </w:trPr>
                <w:tc>
                  <w:tcPr>
                    <w:tcW w:w="10790" w:type="dxa"/>
                    <w:gridSpan w:val="2"/>
                    <w:tcBorders>
                      <w:left w:val="nil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00326800" w14:textId="2D50E313" w:rsidR="00694DA6" w:rsidRDefault="000C69B7" w:rsidP="00694DA6">
                    <w:pPr>
                      <w:rPr>
                        <w:sz w:val="24"/>
                        <w:szCs w:val="24"/>
                      </w:rPr>
                    </w:pPr>
                  </w:p>
                </w:tc>
              </w:tr>
            </w:sdtContent>
          </w:sdt>
        </w:tbl>
      </w:sdtContent>
    </w:sdt>
    <w:p w14:paraId="3D1314E2" w14:textId="46A60EF3" w:rsidR="00694DA6" w:rsidRDefault="00694DA6" w:rsidP="00694DA6">
      <w:pPr>
        <w:jc w:val="right"/>
        <w:rPr>
          <w:sz w:val="24"/>
          <w:szCs w:val="24"/>
        </w:rPr>
      </w:pPr>
      <w:r w:rsidRPr="00061A2C">
        <w:rPr>
          <w:color w:val="FF0000"/>
          <w:sz w:val="20"/>
          <w:szCs w:val="20"/>
        </w:rPr>
        <w:t>If you want to repeat this table,</w:t>
      </w:r>
      <w:r w:rsidRPr="00061A2C">
        <w:rPr>
          <w:color w:val="2E74B5" w:themeColor="accent1" w:themeShade="BF"/>
          <w:sz w:val="20"/>
          <w:szCs w:val="20"/>
        </w:rPr>
        <w:t xml:space="preserve"> click on the plus sign</w:t>
      </w:r>
      <w:r w:rsidRPr="00061A2C">
        <w:rPr>
          <w:noProof/>
          <w:color w:val="2E74B5" w:themeColor="accent1" w:themeShade="BF"/>
          <w:sz w:val="20"/>
          <w:szCs w:val="20"/>
        </w:rPr>
        <w:t xml:space="preserve"> </w:t>
      </w:r>
      <w:r w:rsidRPr="00061A2C">
        <w:rPr>
          <w:noProof/>
          <w:color w:val="FF0000"/>
          <w:sz w:val="20"/>
          <w:szCs w:val="20"/>
        </w:rPr>
        <w:t>located on the bottom right side of the table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br w:type="page"/>
      </w:r>
    </w:p>
    <w:p w14:paraId="74274FE7" w14:textId="77777777" w:rsidR="004D1537" w:rsidRDefault="004D1537" w:rsidP="00B510F7">
      <w:pPr>
        <w:rPr>
          <w:sz w:val="24"/>
          <w:szCs w:val="24"/>
        </w:rPr>
      </w:pPr>
    </w:p>
    <w:p w14:paraId="2336B148" w14:textId="3228A474" w:rsidR="007D6FF2" w:rsidRPr="007D6FF2" w:rsidRDefault="007D6FF2" w:rsidP="007D6FF2">
      <w:pPr>
        <w:spacing w:after="0"/>
        <w:jc w:val="center"/>
        <w:rPr>
          <w:b/>
          <w:bCs/>
          <w:sz w:val="32"/>
          <w:szCs w:val="32"/>
        </w:rPr>
      </w:pPr>
      <w:r w:rsidRPr="007D6FF2">
        <w:rPr>
          <w:b/>
          <w:bCs/>
          <w:sz w:val="32"/>
          <w:szCs w:val="32"/>
        </w:rPr>
        <w:t>Certification and signature:</w:t>
      </w:r>
    </w:p>
    <w:p w14:paraId="7FDEFF10" w14:textId="77777777" w:rsidR="007D6FF2" w:rsidRDefault="007D6FF2" w:rsidP="007D6FF2">
      <w:pPr>
        <w:spacing w:after="0"/>
        <w:rPr>
          <w:bCs/>
          <w:sz w:val="32"/>
          <w:szCs w:val="32"/>
        </w:rPr>
      </w:pPr>
      <w:r w:rsidRPr="007D6FF2">
        <w:rPr>
          <w:b/>
          <w:bCs/>
          <w:sz w:val="32"/>
          <w:szCs w:val="32"/>
        </w:rPr>
        <w:t>Authorized Users:</w:t>
      </w:r>
      <w:r w:rsidRPr="007D6FF2">
        <w:rPr>
          <w:bCs/>
          <w:sz w:val="32"/>
          <w:szCs w:val="32"/>
        </w:rPr>
        <w:t xml:space="preserve"> </w:t>
      </w:r>
    </w:p>
    <w:p w14:paraId="043BEE01" w14:textId="38B4CE39" w:rsidR="007D6FF2" w:rsidRPr="007D6FF2" w:rsidRDefault="007D6FF2" w:rsidP="007D6FF2">
      <w:pPr>
        <w:spacing w:after="0"/>
        <w:rPr>
          <w:bCs/>
          <w:sz w:val="24"/>
          <w:szCs w:val="24"/>
        </w:rPr>
      </w:pPr>
      <w:r w:rsidRPr="007D6FF2">
        <w:rPr>
          <w:bCs/>
          <w:sz w:val="28"/>
          <w:szCs w:val="28"/>
        </w:rPr>
        <w:t xml:space="preserve">The PI is responsible for ensuring that personnel have completed all HSE required training, </w:t>
      </w:r>
      <w:r w:rsidRPr="007D6FF2">
        <w:rPr>
          <w:sz w:val="28"/>
          <w:szCs w:val="28"/>
        </w:rPr>
        <w:t xml:space="preserve">and </w:t>
      </w:r>
      <w:r w:rsidRPr="007D6FF2">
        <w:rPr>
          <w:bCs/>
          <w:sz w:val="28"/>
          <w:szCs w:val="28"/>
        </w:rPr>
        <w:t xml:space="preserve">are adequately trained in the study specific procedures. </w:t>
      </w:r>
      <w:r w:rsidRPr="007D6FF2">
        <w:rPr>
          <w:bCs/>
          <w:i/>
          <w:iCs/>
          <w:sz w:val="28"/>
          <w:szCs w:val="28"/>
          <w:u w:val="single"/>
        </w:rPr>
        <w:t>Authorized User and Dosimetry form</w:t>
      </w:r>
      <w:r w:rsidRPr="007D6FF2">
        <w:rPr>
          <w:bCs/>
          <w:sz w:val="28"/>
          <w:szCs w:val="28"/>
        </w:rPr>
        <w:t xml:space="preserve"> must be </w:t>
      </w:r>
      <w:r w:rsidR="00044FF3">
        <w:rPr>
          <w:bCs/>
          <w:sz w:val="28"/>
          <w:szCs w:val="28"/>
        </w:rPr>
        <w:t xml:space="preserve">completed and </w:t>
      </w:r>
      <w:r w:rsidRPr="007D6FF2">
        <w:rPr>
          <w:bCs/>
          <w:sz w:val="28"/>
          <w:szCs w:val="28"/>
        </w:rPr>
        <w:t>attached for users who are working with open X-ray beam devices or upon the Radiation Safety Officer request.</w:t>
      </w:r>
    </w:p>
    <w:p w14:paraId="688A208E" w14:textId="77777777" w:rsidR="00284729" w:rsidRDefault="00284729" w:rsidP="00284729">
      <w:pPr>
        <w:rPr>
          <w:sz w:val="28"/>
          <w:szCs w:val="28"/>
        </w:rPr>
      </w:pPr>
      <w:r w:rsidRPr="00061A2C">
        <w:rPr>
          <w:sz w:val="28"/>
          <w:szCs w:val="28"/>
        </w:rPr>
        <w:t xml:space="preserve">The PI is responsible </w:t>
      </w:r>
      <w:r>
        <w:rPr>
          <w:sz w:val="28"/>
          <w:szCs w:val="28"/>
        </w:rPr>
        <w:t xml:space="preserve">to notify the </w:t>
      </w:r>
      <w:hyperlink r:id="rId14" w:history="1">
        <w:r w:rsidRPr="00B1741C">
          <w:rPr>
            <w:rStyle w:val="Hyperlink"/>
            <w:sz w:val="28"/>
            <w:szCs w:val="28"/>
          </w:rPr>
          <w:t>RSO and IRSC</w:t>
        </w:r>
      </w:hyperlink>
      <w:r>
        <w:rPr>
          <w:sz w:val="28"/>
          <w:szCs w:val="28"/>
        </w:rPr>
        <w:t xml:space="preserve"> before any of the following actions:</w:t>
      </w:r>
    </w:p>
    <w:p w14:paraId="160FD775" w14:textId="2B23F9BE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First operation of equipment</w:t>
      </w:r>
    </w:p>
    <w:p w14:paraId="1E30B9EE" w14:textId="5ED1CAD8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Movement of equipment</w:t>
      </w:r>
    </w:p>
    <w:p w14:paraId="315FA6F9" w14:textId="506578AE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Modification of equipment</w:t>
      </w:r>
    </w:p>
    <w:p w14:paraId="5FD3892B" w14:textId="180FA60A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Calibration of equipment</w:t>
      </w:r>
    </w:p>
    <w:p w14:paraId="2B61962A" w14:textId="7C8452CB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Maintenance of equipment</w:t>
      </w:r>
    </w:p>
    <w:p w14:paraId="7B693233" w14:textId="0C406F59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Transfer of equipment</w:t>
      </w:r>
    </w:p>
    <w:p w14:paraId="1EFC5278" w14:textId="78BA09E2" w:rsidR="00284729" w:rsidRPr="000D4A2F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isposal of equipment</w:t>
      </w:r>
    </w:p>
    <w:p w14:paraId="1D5085AC" w14:textId="02954C2D" w:rsidR="00B510F7" w:rsidRDefault="00B510F7" w:rsidP="00B510F7">
      <w:pPr>
        <w:rPr>
          <w:sz w:val="24"/>
          <w:szCs w:val="24"/>
        </w:rPr>
      </w:pPr>
    </w:p>
    <w:p w14:paraId="3498013D" w14:textId="036EC479" w:rsidR="00B510F7" w:rsidRPr="00694DA6" w:rsidRDefault="001244CF" w:rsidP="00694DA6">
      <w:pPr>
        <w:pStyle w:val="CommentText"/>
        <w:rPr>
          <w:sz w:val="24"/>
          <w:szCs w:val="24"/>
        </w:rPr>
      </w:pPr>
      <w:r>
        <w:rPr>
          <w:b/>
          <w:bCs/>
          <w:sz w:val="32"/>
          <w:szCs w:val="32"/>
        </w:rPr>
        <w:t xml:space="preserve">PI Name: </w:t>
      </w:r>
      <w:sdt>
        <w:sdtPr>
          <w:rPr>
            <w:sz w:val="24"/>
            <w:szCs w:val="24"/>
          </w:rPr>
          <w:id w:val="-1425646397"/>
          <w:placeholder>
            <w:docPart w:val="3E84DCE5D7034B36B98BD9C5B6C1168B"/>
          </w:placeholder>
          <w:showingPlcHdr/>
        </w:sdtPr>
        <w:sdtEndPr/>
        <w:sdtContent>
          <w:r w:rsidRPr="00C60DA4">
            <w:rPr>
              <w:rStyle w:val="PlaceholderText"/>
            </w:rPr>
            <w:t>Click or tap here to enter text.</w:t>
          </w:r>
        </w:sdtContent>
      </w:sdt>
      <w:r w:rsidR="00694DA6">
        <w:rPr>
          <w:sz w:val="24"/>
          <w:szCs w:val="24"/>
        </w:rPr>
        <w:tab/>
      </w:r>
      <w:r w:rsidR="00694DA6">
        <w:rPr>
          <w:sz w:val="24"/>
          <w:szCs w:val="24"/>
        </w:rPr>
        <w:tab/>
      </w:r>
      <w:r w:rsidR="00B510F7">
        <w:rPr>
          <w:b/>
          <w:bCs/>
          <w:sz w:val="32"/>
          <w:szCs w:val="32"/>
        </w:rPr>
        <w:t>Date</w:t>
      </w:r>
      <w:r>
        <w:rPr>
          <w:b/>
          <w:bCs/>
          <w:sz w:val="32"/>
          <w:szCs w:val="32"/>
        </w:rPr>
        <w:t>:</w:t>
      </w:r>
      <w:r w:rsidR="00B510F7">
        <w:rPr>
          <w:b/>
          <w:bCs/>
          <w:sz w:val="32"/>
          <w:szCs w:val="32"/>
        </w:rPr>
        <w:t xml:space="preserve"> </w:t>
      </w:r>
      <w:sdt>
        <w:sdtPr>
          <w:rPr>
            <w:rStyle w:val="Style4"/>
          </w:rPr>
          <w:id w:val="-785427732"/>
          <w:placeholder>
            <w:docPart w:val="5BE5C38FB13944AF84EE1ECBC2839479"/>
          </w:placeholder>
          <w:showingPlcHdr/>
          <w:date w:fullDate="2018-10-05T00:00:00Z">
            <w:dateFormat w:val="d MMMM 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 w:val="0"/>
            <w:bCs/>
            <w:sz w:val="32"/>
            <w:szCs w:val="32"/>
          </w:rPr>
        </w:sdtEndPr>
        <w:sdtContent>
          <w:r w:rsidR="00B510F7" w:rsidRPr="007D6FF2">
            <w:rPr>
              <w:rStyle w:val="PlaceholderText"/>
            </w:rPr>
            <w:t>Click or tap to enter a date.</w:t>
          </w:r>
        </w:sdtContent>
      </w:sdt>
    </w:p>
    <w:p w14:paraId="47322A6F" w14:textId="0CD6F761" w:rsidR="00B510F7" w:rsidRPr="00B510F7" w:rsidRDefault="00B510F7" w:rsidP="00B510F7">
      <w:pPr>
        <w:rPr>
          <w:sz w:val="24"/>
          <w:szCs w:val="24"/>
        </w:rPr>
      </w:pPr>
      <w:r>
        <w:rPr>
          <w:b/>
          <w:bCs/>
          <w:sz w:val="32"/>
          <w:szCs w:val="32"/>
        </w:rPr>
        <w:t xml:space="preserve">Signature:      </w:t>
      </w:r>
      <w:r w:rsidRPr="00C85EDC">
        <w:rPr>
          <w:b/>
          <w:bCs/>
          <w:sz w:val="32"/>
          <w:szCs w:val="32"/>
          <w:u w:val="single"/>
        </w:rPr>
        <w:t xml:space="preserve"> </w:t>
      </w:r>
      <w:sdt>
        <w:sdtPr>
          <w:rPr>
            <w:b/>
            <w:bCs/>
            <w:sz w:val="32"/>
            <w:szCs w:val="32"/>
            <w:u w:val="single"/>
          </w:rPr>
          <w:id w:val="-1285579649"/>
          <w:showingPlcHdr/>
          <w:picture/>
        </w:sdtPr>
        <w:sdtEndPr/>
        <w:sdtContent>
          <w:r w:rsidRPr="00C85EDC">
            <w:rPr>
              <w:b/>
              <w:bCs/>
              <w:noProof/>
              <w:sz w:val="32"/>
              <w:szCs w:val="32"/>
              <w:u w:val="single"/>
              <w:lang w:val="fr-FR" w:eastAsia="fr-FR"/>
            </w:rPr>
            <w:drawing>
              <wp:inline distT="0" distB="0" distL="0" distR="0" wp14:anchorId="2DDD0C65" wp14:editId="14315576">
                <wp:extent cx="3914775" cy="619125"/>
                <wp:effectExtent l="0" t="0" r="9525" b="9525"/>
                <wp:docPr id="8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1477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sectPr w:rsidR="00B510F7" w:rsidRPr="00B510F7" w:rsidSect="00771F3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8CA314" w14:textId="77777777" w:rsidR="00C143FE" w:rsidRDefault="00C143FE" w:rsidP="00CD096C">
      <w:pPr>
        <w:spacing w:after="0" w:line="240" w:lineRule="auto"/>
      </w:pPr>
      <w:r>
        <w:separator/>
      </w:r>
    </w:p>
  </w:endnote>
  <w:endnote w:type="continuationSeparator" w:id="0">
    <w:p w14:paraId="0E58DE2B" w14:textId="77777777" w:rsidR="00C143FE" w:rsidRDefault="00C143FE" w:rsidP="00CD0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C8C537" w14:textId="77777777" w:rsidR="000C69B7" w:rsidRDefault="000C69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3508A" w14:textId="1A6C9D73" w:rsidR="00425396" w:rsidRDefault="00425396" w:rsidP="00694DA6">
    <w:pPr>
      <w:pStyle w:val="Footer"/>
      <w:rPr>
        <w:sz w:val="18"/>
        <w:szCs w:val="18"/>
      </w:rPr>
    </w:pPr>
    <w:r>
      <w:rPr>
        <w:sz w:val="18"/>
        <w:szCs w:val="18"/>
      </w:rPr>
      <w:t>King Abdullah University of Science and Technology</w:t>
    </w:r>
    <w:r w:rsidR="00694DA6">
      <w:rPr>
        <w:sz w:val="18"/>
        <w:szCs w:val="18"/>
      </w:rPr>
      <w:t xml:space="preserve"> </w:t>
    </w:r>
    <w:r w:rsidR="00694DA6">
      <w:rPr>
        <w:sz w:val="18"/>
        <w:szCs w:val="18"/>
      </w:rPr>
      <w:tab/>
    </w:r>
    <w:r w:rsidR="00694DA6">
      <w:rPr>
        <w:sz w:val="18"/>
        <w:szCs w:val="18"/>
      </w:rPr>
      <w:tab/>
    </w:r>
    <w:r w:rsidR="00694DA6" w:rsidRPr="00604ECB">
      <w:rPr>
        <w:sz w:val="18"/>
        <w:szCs w:val="18"/>
      </w:rPr>
      <w:t xml:space="preserve">Page </w:t>
    </w:r>
    <w:r w:rsidR="00694DA6" w:rsidRPr="00604ECB">
      <w:rPr>
        <w:b/>
        <w:bCs/>
        <w:sz w:val="18"/>
        <w:szCs w:val="18"/>
      </w:rPr>
      <w:fldChar w:fldCharType="begin"/>
    </w:r>
    <w:r w:rsidR="00694DA6" w:rsidRPr="00604ECB">
      <w:rPr>
        <w:b/>
        <w:bCs/>
        <w:sz w:val="18"/>
        <w:szCs w:val="18"/>
      </w:rPr>
      <w:instrText xml:space="preserve"> PAGE  \* Arabic  \* MERGEFORMAT </w:instrText>
    </w:r>
    <w:r w:rsidR="00694DA6" w:rsidRPr="00604ECB">
      <w:rPr>
        <w:b/>
        <w:bCs/>
        <w:sz w:val="18"/>
        <w:szCs w:val="18"/>
      </w:rPr>
      <w:fldChar w:fldCharType="separate"/>
    </w:r>
    <w:r w:rsidR="000F18C6">
      <w:rPr>
        <w:b/>
        <w:bCs/>
        <w:noProof/>
        <w:sz w:val="18"/>
        <w:szCs w:val="18"/>
      </w:rPr>
      <w:t>3</w:t>
    </w:r>
    <w:r w:rsidR="00694DA6" w:rsidRPr="00604ECB">
      <w:rPr>
        <w:b/>
        <w:bCs/>
        <w:sz w:val="18"/>
        <w:szCs w:val="18"/>
      </w:rPr>
      <w:fldChar w:fldCharType="end"/>
    </w:r>
    <w:r w:rsidR="00694DA6" w:rsidRPr="00604ECB">
      <w:rPr>
        <w:sz w:val="18"/>
        <w:szCs w:val="18"/>
      </w:rPr>
      <w:t xml:space="preserve"> of </w:t>
    </w:r>
    <w:r w:rsidR="00694DA6" w:rsidRPr="00604ECB">
      <w:rPr>
        <w:b/>
        <w:bCs/>
        <w:sz w:val="18"/>
        <w:szCs w:val="18"/>
      </w:rPr>
      <w:fldChar w:fldCharType="begin"/>
    </w:r>
    <w:r w:rsidR="00694DA6" w:rsidRPr="00604ECB">
      <w:rPr>
        <w:b/>
        <w:bCs/>
        <w:sz w:val="18"/>
        <w:szCs w:val="18"/>
      </w:rPr>
      <w:instrText xml:space="preserve"> NUMPAGES  \* Arabic  \* MERGEFORMAT </w:instrText>
    </w:r>
    <w:r w:rsidR="00694DA6" w:rsidRPr="00604ECB">
      <w:rPr>
        <w:b/>
        <w:bCs/>
        <w:sz w:val="18"/>
        <w:szCs w:val="18"/>
      </w:rPr>
      <w:fldChar w:fldCharType="separate"/>
    </w:r>
    <w:r w:rsidR="000F18C6">
      <w:rPr>
        <w:b/>
        <w:bCs/>
        <w:noProof/>
        <w:sz w:val="18"/>
        <w:szCs w:val="18"/>
      </w:rPr>
      <w:t>3</w:t>
    </w:r>
    <w:r w:rsidR="00694DA6" w:rsidRPr="00604ECB">
      <w:rPr>
        <w:b/>
        <w:bCs/>
        <w:sz w:val="18"/>
        <w:szCs w:val="18"/>
      </w:rPr>
      <w:fldChar w:fldCharType="end"/>
    </w:r>
  </w:p>
  <w:p w14:paraId="2ED5B3D9" w14:textId="77777777" w:rsidR="00771F30" w:rsidRPr="00425396" w:rsidRDefault="000C69B7" w:rsidP="00425396">
    <w:pPr>
      <w:pStyle w:val="Footer"/>
      <w:rPr>
        <w:sz w:val="18"/>
        <w:szCs w:val="18"/>
      </w:rPr>
    </w:pPr>
    <w:hyperlink r:id="rId1" w:history="1">
      <w:r w:rsidR="00D15387" w:rsidRPr="00464B28">
        <w:rPr>
          <w:rStyle w:val="Hyperlink"/>
          <w:sz w:val="18"/>
          <w:szCs w:val="18"/>
        </w:rPr>
        <w:t>irsc@kaust.edu.sa</w:t>
      </w:r>
    </w:hyperlink>
    <w:r w:rsidR="00425396">
      <w:rPr>
        <w:sz w:val="18"/>
        <w:szCs w:val="18"/>
      </w:rPr>
      <w:t xml:space="preserve">                                                          </w:t>
    </w:r>
  </w:p>
  <w:p w14:paraId="57614D05" w14:textId="77777777" w:rsidR="00425396" w:rsidRPr="00425396" w:rsidRDefault="00425396">
    <w:pPr>
      <w:pStyle w:val="Footer"/>
      <w:rPr>
        <w:sz w:val="18"/>
        <w:szCs w:val="18"/>
      </w:rPr>
    </w:pPr>
    <w:r w:rsidRPr="00425396">
      <w:rPr>
        <w:sz w:val="18"/>
        <w:szCs w:val="18"/>
      </w:rPr>
      <w:t xml:space="preserve">Tel: </w:t>
    </w:r>
    <w:r w:rsidRPr="00425396">
      <w:rPr>
        <w:color w:val="000000"/>
        <w:sz w:val="18"/>
        <w:szCs w:val="18"/>
      </w:rPr>
      <w:t>+966 (012) 808-313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B08EB9" w14:textId="77777777" w:rsidR="000C69B7" w:rsidRDefault="000C69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CC1390" w14:textId="77777777" w:rsidR="00C143FE" w:rsidRDefault="00C143FE" w:rsidP="00CD096C">
      <w:pPr>
        <w:spacing w:after="0" w:line="240" w:lineRule="auto"/>
      </w:pPr>
      <w:r>
        <w:separator/>
      </w:r>
    </w:p>
  </w:footnote>
  <w:footnote w:type="continuationSeparator" w:id="0">
    <w:p w14:paraId="6FB4DBA6" w14:textId="77777777" w:rsidR="00C143FE" w:rsidRDefault="00C143FE" w:rsidP="00CD0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0B43FD" w14:textId="77777777" w:rsidR="000C69B7" w:rsidRDefault="000C69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EB113" w14:textId="1AE7F25A" w:rsidR="00771F30" w:rsidRDefault="00B510F7" w:rsidP="00B510F7">
    <w:pPr>
      <w:spacing w:after="0"/>
      <w:jc w:val="center"/>
      <w:rPr>
        <w:b/>
        <w:bCs/>
        <w:sz w:val="32"/>
        <w:szCs w:val="32"/>
      </w:rPr>
    </w:pPr>
    <w:r>
      <w:rPr>
        <w:rFonts w:cstheme="minorHAnsi"/>
        <w:b/>
        <w:bCs/>
        <w:noProof/>
        <w:sz w:val="28"/>
        <w:szCs w:val="28"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491779" wp14:editId="4E1CD65D">
              <wp:simplePos x="0" y="0"/>
              <wp:positionH relativeFrom="column">
                <wp:posOffset>-190123</wp:posOffset>
              </wp:positionH>
              <wp:positionV relativeFrom="paragraph">
                <wp:posOffset>-190123</wp:posOffset>
              </wp:positionV>
              <wp:extent cx="1532890" cy="636270"/>
              <wp:effectExtent l="0" t="0" r="10160" b="1143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2890" cy="636270"/>
                      </a:xfrm>
                      <a:prstGeom prst="rect">
                        <a:avLst/>
                      </a:prstGeom>
                      <a:solidFill>
                        <a:srgbClr val="A5A5A5">
                          <a:lumMod val="20000"/>
                          <a:lumOff val="80000"/>
                        </a:srgbClr>
                      </a:solidFill>
                      <a:ln w="12700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5174D79B" w14:textId="77777777" w:rsidR="00B510F7" w:rsidRDefault="00B510F7" w:rsidP="00B510F7">
                          <w:r>
                            <w:t xml:space="preserve">IRSC #: </w:t>
                          </w:r>
                        </w:p>
                        <w:p w14:paraId="0A80293B" w14:textId="77777777" w:rsidR="00B510F7" w:rsidRPr="00A616EF" w:rsidRDefault="00B510F7" w:rsidP="00B510F7">
                          <w:pPr>
                            <w:rPr>
                              <w:sz w:val="20"/>
                              <w:szCs w:val="16"/>
                            </w:rPr>
                          </w:pPr>
                          <w:r w:rsidRPr="00A616EF">
                            <w:rPr>
                              <w:sz w:val="20"/>
                              <w:szCs w:val="16"/>
                            </w:rPr>
                            <w:t>Approval Date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4917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4.95pt;margin-top:-14.95pt;width:120.7pt;height:50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" fillcolor="#ededed" strokecolor="#4472c4" strokeweight="1pt">
              <v:textbox>
                <w:txbxContent>
                  <w:p w14:paraId="5174D79B" w14:textId="77777777" w:rsidR="00B510F7" w:rsidRDefault="00B510F7" w:rsidP="00B510F7">
                    <w:r>
                      <w:t xml:space="preserve">IRSC #: </w:t>
                    </w:r>
                  </w:p>
                  <w:p w14:paraId="0A80293B" w14:textId="77777777" w:rsidR="00B510F7" w:rsidRPr="00A616EF" w:rsidRDefault="00B510F7" w:rsidP="00B510F7">
                    <w:pPr>
                      <w:rPr>
                        <w:sz w:val="20"/>
                        <w:szCs w:val="16"/>
                      </w:rPr>
                    </w:pPr>
                    <w:r w:rsidRPr="00A616EF">
                      <w:rPr>
                        <w:sz w:val="20"/>
                        <w:szCs w:val="16"/>
                      </w:rPr>
                      <w:t>Approval Date:</w:t>
                    </w:r>
                  </w:p>
                </w:txbxContent>
              </v:textbox>
            </v:shape>
          </w:pict>
        </mc:Fallback>
      </mc:AlternateContent>
    </w:r>
    <w:r w:rsidR="00A26D53" w:rsidRPr="00CD096C">
      <w:rPr>
        <w:rFonts w:ascii="Calibri" w:eastAsia="MS Mincho" w:hAnsi="Calibri" w:cs="Arial"/>
        <w:b/>
        <w:bCs/>
        <w:noProof/>
        <w:sz w:val="24"/>
        <w:szCs w:val="24"/>
        <w:lang w:val="fr-FR" w:eastAsia="fr-FR"/>
      </w:rPr>
      <w:drawing>
        <wp:anchor distT="0" distB="0" distL="114300" distR="114300" simplePos="0" relativeHeight="251657216" behindDoc="1" locked="0" layoutInCell="1" allowOverlap="1" wp14:anchorId="42338540" wp14:editId="4D8BBBB8">
          <wp:simplePos x="0" y="0"/>
          <wp:positionH relativeFrom="column">
            <wp:posOffset>5791200</wp:posOffset>
          </wp:positionH>
          <wp:positionV relativeFrom="paragraph">
            <wp:posOffset>-95250</wp:posOffset>
          </wp:positionV>
          <wp:extent cx="1028700" cy="57213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5721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6D53" w:rsidRPr="002C07D2">
      <w:rPr>
        <w:b/>
        <w:bCs/>
        <w:sz w:val="32"/>
        <w:szCs w:val="32"/>
      </w:rPr>
      <w:t xml:space="preserve">Institutional </w:t>
    </w:r>
    <w:r w:rsidR="00D559E4">
      <w:rPr>
        <w:b/>
        <w:bCs/>
        <w:sz w:val="32"/>
        <w:szCs w:val="32"/>
      </w:rPr>
      <w:t>Radiation Safety</w:t>
    </w:r>
    <w:r w:rsidR="00A26D53" w:rsidRPr="002C07D2">
      <w:rPr>
        <w:b/>
        <w:bCs/>
        <w:sz w:val="32"/>
        <w:szCs w:val="32"/>
      </w:rPr>
      <w:t xml:space="preserve"> Committee</w:t>
    </w:r>
    <w:r w:rsidR="00FA6782">
      <w:rPr>
        <w:b/>
        <w:bCs/>
        <w:sz w:val="32"/>
        <w:szCs w:val="32"/>
      </w:rPr>
      <w:t xml:space="preserve"> (I</w:t>
    </w:r>
    <w:r w:rsidR="00D559E4">
      <w:rPr>
        <w:b/>
        <w:bCs/>
        <w:sz w:val="32"/>
        <w:szCs w:val="32"/>
      </w:rPr>
      <w:t>RS</w:t>
    </w:r>
    <w:r w:rsidR="00FA6782">
      <w:rPr>
        <w:b/>
        <w:bCs/>
        <w:sz w:val="32"/>
        <w:szCs w:val="32"/>
      </w:rPr>
      <w:t>C)</w:t>
    </w:r>
  </w:p>
  <w:p w14:paraId="00255114" w14:textId="2C0D1893" w:rsidR="00CD096C" w:rsidRDefault="00771F30" w:rsidP="000C69B7">
    <w:pPr>
      <w:jc w:val="center"/>
    </w:pPr>
    <w:r w:rsidRPr="00FA6782">
      <w:t xml:space="preserve">Registration Number with </w:t>
    </w:r>
    <w:r w:rsidR="003B71BA">
      <w:t>NRRC</w:t>
    </w:r>
    <w:r w:rsidRPr="00FA6782">
      <w:t>, KSA:</w:t>
    </w:r>
    <w:r w:rsidR="00C1467D">
      <w:t xml:space="preserve"> </w:t>
    </w:r>
    <w:r w:rsidR="000C69B7">
      <w:t>11-00381MK-0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2B964E" w14:textId="77777777" w:rsidR="000C69B7" w:rsidRDefault="000C69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434ADB"/>
    <w:multiLevelType w:val="hybridMultilevel"/>
    <w:tmpl w:val="039021AA"/>
    <w:lvl w:ilvl="0" w:tplc="C054F3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32E2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7E99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48D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D4E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3A4C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8E62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C46A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8BD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3DE63E1"/>
    <w:multiLevelType w:val="hybridMultilevel"/>
    <w:tmpl w:val="94B2F6B6"/>
    <w:lvl w:ilvl="0" w:tplc="7E309E3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D6D35D5"/>
    <w:multiLevelType w:val="hybridMultilevel"/>
    <w:tmpl w:val="EE7466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39619A"/>
    <w:multiLevelType w:val="hybridMultilevel"/>
    <w:tmpl w:val="1402F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84088"/>
    <w:multiLevelType w:val="multilevel"/>
    <w:tmpl w:val="AB127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FF6C43"/>
    <w:multiLevelType w:val="hybridMultilevel"/>
    <w:tmpl w:val="2A5213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4661C7"/>
    <w:multiLevelType w:val="hybridMultilevel"/>
    <w:tmpl w:val="CE482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1564424">
    <w:abstractNumId w:val="5"/>
  </w:num>
  <w:num w:numId="2" w16cid:durableId="144131366">
    <w:abstractNumId w:val="1"/>
  </w:num>
  <w:num w:numId="3" w16cid:durableId="1693263959">
    <w:abstractNumId w:val="0"/>
  </w:num>
  <w:num w:numId="4" w16cid:durableId="1366062133">
    <w:abstractNumId w:val="6"/>
  </w:num>
  <w:num w:numId="5" w16cid:durableId="1133867984">
    <w:abstractNumId w:val="4"/>
  </w:num>
  <w:num w:numId="6" w16cid:durableId="1398015485">
    <w:abstractNumId w:val="3"/>
  </w:num>
  <w:num w:numId="7" w16cid:durableId="20862248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5"/>
  <w:documentProtection w:edit="forms" w:enforcement="0"/>
  <w:defaultTabStop w:val="720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DaxNDcxMjSwNDVT0lEKTi0uzszPAykwNDCpBQAwBLUsLgAAAA=="/>
  </w:docVars>
  <w:rsids>
    <w:rsidRoot w:val="00CD096C"/>
    <w:rsid w:val="00004F2A"/>
    <w:rsid w:val="00007513"/>
    <w:rsid w:val="00031A37"/>
    <w:rsid w:val="000353AD"/>
    <w:rsid w:val="00035606"/>
    <w:rsid w:val="00037881"/>
    <w:rsid w:val="000428E0"/>
    <w:rsid w:val="0004405B"/>
    <w:rsid w:val="00044FF3"/>
    <w:rsid w:val="00051773"/>
    <w:rsid w:val="000652A5"/>
    <w:rsid w:val="000861B4"/>
    <w:rsid w:val="0009232B"/>
    <w:rsid w:val="000A0A28"/>
    <w:rsid w:val="000A1CF1"/>
    <w:rsid w:val="000A22D0"/>
    <w:rsid w:val="000A42AD"/>
    <w:rsid w:val="000A4C39"/>
    <w:rsid w:val="000C50FE"/>
    <w:rsid w:val="000C69B7"/>
    <w:rsid w:val="000C7D74"/>
    <w:rsid w:val="000D51F8"/>
    <w:rsid w:val="000E4C64"/>
    <w:rsid w:val="000E7284"/>
    <w:rsid w:val="000E737D"/>
    <w:rsid w:val="000E739D"/>
    <w:rsid w:val="000F18C6"/>
    <w:rsid w:val="00102E59"/>
    <w:rsid w:val="00113096"/>
    <w:rsid w:val="001130E4"/>
    <w:rsid w:val="00115273"/>
    <w:rsid w:val="0011561E"/>
    <w:rsid w:val="001209CB"/>
    <w:rsid w:val="00121860"/>
    <w:rsid w:val="001244CF"/>
    <w:rsid w:val="00124655"/>
    <w:rsid w:val="00124676"/>
    <w:rsid w:val="001566A5"/>
    <w:rsid w:val="00181E44"/>
    <w:rsid w:val="00192E31"/>
    <w:rsid w:val="001A0799"/>
    <w:rsid w:val="001A63F3"/>
    <w:rsid w:val="001A6CFF"/>
    <w:rsid w:val="001B4EE5"/>
    <w:rsid w:val="001C348B"/>
    <w:rsid w:val="001D20CE"/>
    <w:rsid w:val="001E6C34"/>
    <w:rsid w:val="001E78D3"/>
    <w:rsid w:val="001F1293"/>
    <w:rsid w:val="00203650"/>
    <w:rsid w:val="0021431C"/>
    <w:rsid w:val="00220125"/>
    <w:rsid w:val="002225C7"/>
    <w:rsid w:val="0022520A"/>
    <w:rsid w:val="00230E9E"/>
    <w:rsid w:val="00232D72"/>
    <w:rsid w:val="00241D15"/>
    <w:rsid w:val="002429B7"/>
    <w:rsid w:val="002456AB"/>
    <w:rsid w:val="00247FDC"/>
    <w:rsid w:val="00250951"/>
    <w:rsid w:val="00255537"/>
    <w:rsid w:val="00256B03"/>
    <w:rsid w:val="00257319"/>
    <w:rsid w:val="00257533"/>
    <w:rsid w:val="00263DE6"/>
    <w:rsid w:val="00266603"/>
    <w:rsid w:val="00273FB8"/>
    <w:rsid w:val="00284729"/>
    <w:rsid w:val="00290F42"/>
    <w:rsid w:val="00291DBD"/>
    <w:rsid w:val="00296915"/>
    <w:rsid w:val="002A07DF"/>
    <w:rsid w:val="002A094F"/>
    <w:rsid w:val="002A4050"/>
    <w:rsid w:val="002B4606"/>
    <w:rsid w:val="002C07D2"/>
    <w:rsid w:val="002D0A32"/>
    <w:rsid w:val="002D378B"/>
    <w:rsid w:val="002E10FC"/>
    <w:rsid w:val="002E6359"/>
    <w:rsid w:val="002F19E7"/>
    <w:rsid w:val="002F1A8F"/>
    <w:rsid w:val="002F4580"/>
    <w:rsid w:val="003047AC"/>
    <w:rsid w:val="00305C63"/>
    <w:rsid w:val="00305D7B"/>
    <w:rsid w:val="00320C47"/>
    <w:rsid w:val="0033763B"/>
    <w:rsid w:val="00340A41"/>
    <w:rsid w:val="00342F25"/>
    <w:rsid w:val="0034445B"/>
    <w:rsid w:val="003451EB"/>
    <w:rsid w:val="00362FFA"/>
    <w:rsid w:val="0037433F"/>
    <w:rsid w:val="003775D0"/>
    <w:rsid w:val="0037796D"/>
    <w:rsid w:val="00377A13"/>
    <w:rsid w:val="00394315"/>
    <w:rsid w:val="00394A55"/>
    <w:rsid w:val="003A68D6"/>
    <w:rsid w:val="003B6FE5"/>
    <w:rsid w:val="003B71BA"/>
    <w:rsid w:val="003C19FA"/>
    <w:rsid w:val="003C2527"/>
    <w:rsid w:val="003D1D75"/>
    <w:rsid w:val="003D42C0"/>
    <w:rsid w:val="003D70BD"/>
    <w:rsid w:val="003E06C4"/>
    <w:rsid w:val="003E0ED3"/>
    <w:rsid w:val="003E4E4E"/>
    <w:rsid w:val="003E4EE3"/>
    <w:rsid w:val="003F16C8"/>
    <w:rsid w:val="004007AA"/>
    <w:rsid w:val="00405317"/>
    <w:rsid w:val="00411AD3"/>
    <w:rsid w:val="004154DF"/>
    <w:rsid w:val="00421F5F"/>
    <w:rsid w:val="00421F94"/>
    <w:rsid w:val="00425396"/>
    <w:rsid w:val="004270F9"/>
    <w:rsid w:val="0044495B"/>
    <w:rsid w:val="004527CF"/>
    <w:rsid w:val="00455FD9"/>
    <w:rsid w:val="0046066F"/>
    <w:rsid w:val="00460B17"/>
    <w:rsid w:val="00466537"/>
    <w:rsid w:val="00485F44"/>
    <w:rsid w:val="004B4408"/>
    <w:rsid w:val="004B4C13"/>
    <w:rsid w:val="004B6112"/>
    <w:rsid w:val="004B75A3"/>
    <w:rsid w:val="004B7EB8"/>
    <w:rsid w:val="004D1537"/>
    <w:rsid w:val="004D21AB"/>
    <w:rsid w:val="004D2993"/>
    <w:rsid w:val="004E5A35"/>
    <w:rsid w:val="004F2712"/>
    <w:rsid w:val="004F2CD6"/>
    <w:rsid w:val="004F490D"/>
    <w:rsid w:val="005007A2"/>
    <w:rsid w:val="00502032"/>
    <w:rsid w:val="00506F36"/>
    <w:rsid w:val="00514912"/>
    <w:rsid w:val="005228D8"/>
    <w:rsid w:val="0053627A"/>
    <w:rsid w:val="00540819"/>
    <w:rsid w:val="005471CF"/>
    <w:rsid w:val="00547877"/>
    <w:rsid w:val="005538F4"/>
    <w:rsid w:val="00555323"/>
    <w:rsid w:val="005570DA"/>
    <w:rsid w:val="00561315"/>
    <w:rsid w:val="0057678F"/>
    <w:rsid w:val="00577EEA"/>
    <w:rsid w:val="00580365"/>
    <w:rsid w:val="005869D6"/>
    <w:rsid w:val="00597363"/>
    <w:rsid w:val="005978F2"/>
    <w:rsid w:val="005A2467"/>
    <w:rsid w:val="005A741E"/>
    <w:rsid w:val="005B1720"/>
    <w:rsid w:val="005B1CBE"/>
    <w:rsid w:val="005B4EF5"/>
    <w:rsid w:val="005B5C9C"/>
    <w:rsid w:val="005D3C46"/>
    <w:rsid w:val="005D66E5"/>
    <w:rsid w:val="005E3BFA"/>
    <w:rsid w:val="005F094C"/>
    <w:rsid w:val="005F1436"/>
    <w:rsid w:val="005F27F9"/>
    <w:rsid w:val="005F5929"/>
    <w:rsid w:val="005F66B7"/>
    <w:rsid w:val="00600010"/>
    <w:rsid w:val="006007D4"/>
    <w:rsid w:val="00633065"/>
    <w:rsid w:val="006375EE"/>
    <w:rsid w:val="00644527"/>
    <w:rsid w:val="00665FEE"/>
    <w:rsid w:val="0067011D"/>
    <w:rsid w:val="00677A3F"/>
    <w:rsid w:val="006838BF"/>
    <w:rsid w:val="00683B53"/>
    <w:rsid w:val="00686CE6"/>
    <w:rsid w:val="006902DD"/>
    <w:rsid w:val="00690C83"/>
    <w:rsid w:val="00693CF5"/>
    <w:rsid w:val="00694DA6"/>
    <w:rsid w:val="00695098"/>
    <w:rsid w:val="006B1481"/>
    <w:rsid w:val="006B2DAB"/>
    <w:rsid w:val="006B3F7D"/>
    <w:rsid w:val="006B45FA"/>
    <w:rsid w:val="006B744A"/>
    <w:rsid w:val="006C33FD"/>
    <w:rsid w:val="006C3A82"/>
    <w:rsid w:val="006C53F7"/>
    <w:rsid w:val="006C743C"/>
    <w:rsid w:val="006D0AC3"/>
    <w:rsid w:val="006D5CDC"/>
    <w:rsid w:val="006E010B"/>
    <w:rsid w:val="006F14BF"/>
    <w:rsid w:val="006F6B64"/>
    <w:rsid w:val="00713E03"/>
    <w:rsid w:val="0071466D"/>
    <w:rsid w:val="00726E5A"/>
    <w:rsid w:val="00730953"/>
    <w:rsid w:val="00731820"/>
    <w:rsid w:val="00732800"/>
    <w:rsid w:val="007431AD"/>
    <w:rsid w:val="007568E3"/>
    <w:rsid w:val="00761A68"/>
    <w:rsid w:val="00771F30"/>
    <w:rsid w:val="00772373"/>
    <w:rsid w:val="00775088"/>
    <w:rsid w:val="007752B6"/>
    <w:rsid w:val="007767CC"/>
    <w:rsid w:val="00781A9F"/>
    <w:rsid w:val="007823BD"/>
    <w:rsid w:val="007832BC"/>
    <w:rsid w:val="00786C24"/>
    <w:rsid w:val="00787917"/>
    <w:rsid w:val="007A3AC8"/>
    <w:rsid w:val="007A3B9F"/>
    <w:rsid w:val="007B6DD7"/>
    <w:rsid w:val="007D443B"/>
    <w:rsid w:val="007D6FF2"/>
    <w:rsid w:val="007E0A32"/>
    <w:rsid w:val="007E56EB"/>
    <w:rsid w:val="007F1D42"/>
    <w:rsid w:val="007F4162"/>
    <w:rsid w:val="008062FD"/>
    <w:rsid w:val="00807890"/>
    <w:rsid w:val="00822071"/>
    <w:rsid w:val="00823E50"/>
    <w:rsid w:val="0083555D"/>
    <w:rsid w:val="008504F5"/>
    <w:rsid w:val="0086079A"/>
    <w:rsid w:val="008741A9"/>
    <w:rsid w:val="00877FD4"/>
    <w:rsid w:val="0088550C"/>
    <w:rsid w:val="00885BAA"/>
    <w:rsid w:val="0089130A"/>
    <w:rsid w:val="00893A09"/>
    <w:rsid w:val="008A1F84"/>
    <w:rsid w:val="008A3CDA"/>
    <w:rsid w:val="008A71FA"/>
    <w:rsid w:val="008B0D07"/>
    <w:rsid w:val="008C1EB9"/>
    <w:rsid w:val="008D0CDE"/>
    <w:rsid w:val="008D4857"/>
    <w:rsid w:val="008E59FF"/>
    <w:rsid w:val="0091247E"/>
    <w:rsid w:val="009138DA"/>
    <w:rsid w:val="00913C69"/>
    <w:rsid w:val="00927D70"/>
    <w:rsid w:val="00933BEC"/>
    <w:rsid w:val="00945BB8"/>
    <w:rsid w:val="00956EC0"/>
    <w:rsid w:val="0096426C"/>
    <w:rsid w:val="00990950"/>
    <w:rsid w:val="00991B7C"/>
    <w:rsid w:val="009A3370"/>
    <w:rsid w:val="009B0D11"/>
    <w:rsid w:val="009B33E1"/>
    <w:rsid w:val="009B37D7"/>
    <w:rsid w:val="009B653B"/>
    <w:rsid w:val="009B74CD"/>
    <w:rsid w:val="009C01E1"/>
    <w:rsid w:val="009C2901"/>
    <w:rsid w:val="009C5475"/>
    <w:rsid w:val="009C5620"/>
    <w:rsid w:val="009C73BD"/>
    <w:rsid w:val="009D2892"/>
    <w:rsid w:val="009D3200"/>
    <w:rsid w:val="009F12A1"/>
    <w:rsid w:val="00A00070"/>
    <w:rsid w:val="00A1106B"/>
    <w:rsid w:val="00A12000"/>
    <w:rsid w:val="00A25374"/>
    <w:rsid w:val="00A25B52"/>
    <w:rsid w:val="00A26338"/>
    <w:rsid w:val="00A26D53"/>
    <w:rsid w:val="00A301E8"/>
    <w:rsid w:val="00A431A2"/>
    <w:rsid w:val="00A529B9"/>
    <w:rsid w:val="00A63CF8"/>
    <w:rsid w:val="00A63D53"/>
    <w:rsid w:val="00A64710"/>
    <w:rsid w:val="00A8261B"/>
    <w:rsid w:val="00A97016"/>
    <w:rsid w:val="00A975F7"/>
    <w:rsid w:val="00AA3A30"/>
    <w:rsid w:val="00AA6DC2"/>
    <w:rsid w:val="00AA71C1"/>
    <w:rsid w:val="00AA7AF9"/>
    <w:rsid w:val="00AB4FBF"/>
    <w:rsid w:val="00AC51BE"/>
    <w:rsid w:val="00AD30F6"/>
    <w:rsid w:val="00AD58C8"/>
    <w:rsid w:val="00AE35D0"/>
    <w:rsid w:val="00AE5655"/>
    <w:rsid w:val="00B01CD5"/>
    <w:rsid w:val="00B047D9"/>
    <w:rsid w:val="00B10452"/>
    <w:rsid w:val="00B1366C"/>
    <w:rsid w:val="00B14549"/>
    <w:rsid w:val="00B17C0C"/>
    <w:rsid w:val="00B216DD"/>
    <w:rsid w:val="00B253E0"/>
    <w:rsid w:val="00B34277"/>
    <w:rsid w:val="00B35EC7"/>
    <w:rsid w:val="00B3645E"/>
    <w:rsid w:val="00B510F7"/>
    <w:rsid w:val="00B61DC7"/>
    <w:rsid w:val="00B6393E"/>
    <w:rsid w:val="00B77432"/>
    <w:rsid w:val="00B82C52"/>
    <w:rsid w:val="00B82D5B"/>
    <w:rsid w:val="00B86D03"/>
    <w:rsid w:val="00BA163C"/>
    <w:rsid w:val="00BB2D1A"/>
    <w:rsid w:val="00BB2FF7"/>
    <w:rsid w:val="00BC0F08"/>
    <w:rsid w:val="00BD1076"/>
    <w:rsid w:val="00BD261C"/>
    <w:rsid w:val="00BE095B"/>
    <w:rsid w:val="00BE37B0"/>
    <w:rsid w:val="00BE40C9"/>
    <w:rsid w:val="00BE5C32"/>
    <w:rsid w:val="00C015D3"/>
    <w:rsid w:val="00C061E5"/>
    <w:rsid w:val="00C118CC"/>
    <w:rsid w:val="00C133BB"/>
    <w:rsid w:val="00C143FE"/>
    <w:rsid w:val="00C1467D"/>
    <w:rsid w:val="00C16750"/>
    <w:rsid w:val="00C20A30"/>
    <w:rsid w:val="00C22264"/>
    <w:rsid w:val="00C305EE"/>
    <w:rsid w:val="00C374FC"/>
    <w:rsid w:val="00C60E50"/>
    <w:rsid w:val="00C65D86"/>
    <w:rsid w:val="00C80284"/>
    <w:rsid w:val="00C83F5C"/>
    <w:rsid w:val="00C85EDC"/>
    <w:rsid w:val="00CA3901"/>
    <w:rsid w:val="00CA61E6"/>
    <w:rsid w:val="00CA6AD1"/>
    <w:rsid w:val="00CC0778"/>
    <w:rsid w:val="00CD096C"/>
    <w:rsid w:val="00CD17ED"/>
    <w:rsid w:val="00CE4AEC"/>
    <w:rsid w:val="00CF0E6D"/>
    <w:rsid w:val="00D15387"/>
    <w:rsid w:val="00D25CA9"/>
    <w:rsid w:val="00D427DA"/>
    <w:rsid w:val="00D44CAE"/>
    <w:rsid w:val="00D53E1C"/>
    <w:rsid w:val="00D559E4"/>
    <w:rsid w:val="00D574FA"/>
    <w:rsid w:val="00D61175"/>
    <w:rsid w:val="00D629E2"/>
    <w:rsid w:val="00D83838"/>
    <w:rsid w:val="00D95343"/>
    <w:rsid w:val="00DA3059"/>
    <w:rsid w:val="00DB37E8"/>
    <w:rsid w:val="00DC0EC5"/>
    <w:rsid w:val="00DC3D40"/>
    <w:rsid w:val="00DD1DCA"/>
    <w:rsid w:val="00DF65D1"/>
    <w:rsid w:val="00E00242"/>
    <w:rsid w:val="00E026F1"/>
    <w:rsid w:val="00E0478D"/>
    <w:rsid w:val="00E07DEF"/>
    <w:rsid w:val="00E2278C"/>
    <w:rsid w:val="00E25C46"/>
    <w:rsid w:val="00E44750"/>
    <w:rsid w:val="00E45C28"/>
    <w:rsid w:val="00E55E19"/>
    <w:rsid w:val="00E56A5C"/>
    <w:rsid w:val="00E72943"/>
    <w:rsid w:val="00E73CFC"/>
    <w:rsid w:val="00E82FFB"/>
    <w:rsid w:val="00E84901"/>
    <w:rsid w:val="00E90E45"/>
    <w:rsid w:val="00E93723"/>
    <w:rsid w:val="00E94E30"/>
    <w:rsid w:val="00EA0C46"/>
    <w:rsid w:val="00EA1F96"/>
    <w:rsid w:val="00EA5B5D"/>
    <w:rsid w:val="00EB52BF"/>
    <w:rsid w:val="00EC189D"/>
    <w:rsid w:val="00ED00FE"/>
    <w:rsid w:val="00ED286A"/>
    <w:rsid w:val="00ED6A90"/>
    <w:rsid w:val="00EE39D9"/>
    <w:rsid w:val="00F01ECE"/>
    <w:rsid w:val="00F222E6"/>
    <w:rsid w:val="00F27BFA"/>
    <w:rsid w:val="00F341DA"/>
    <w:rsid w:val="00F46A4A"/>
    <w:rsid w:val="00F46C9C"/>
    <w:rsid w:val="00F54A91"/>
    <w:rsid w:val="00F55180"/>
    <w:rsid w:val="00F962B7"/>
    <w:rsid w:val="00FA32F1"/>
    <w:rsid w:val="00FA3A3A"/>
    <w:rsid w:val="00FA6782"/>
    <w:rsid w:val="00FA7F7F"/>
    <w:rsid w:val="00FB39AF"/>
    <w:rsid w:val="00FB767B"/>
    <w:rsid w:val="00FC573C"/>
    <w:rsid w:val="00FD27FF"/>
    <w:rsid w:val="00FE1777"/>
    <w:rsid w:val="00FF1486"/>
    <w:rsid w:val="00FF7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0BA2C33B"/>
  <w15:chartTrackingRefBased/>
  <w15:docId w15:val="{EC1C5A4C-268A-4F5B-842C-6F4AA252C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9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96C"/>
  </w:style>
  <w:style w:type="paragraph" w:styleId="Footer">
    <w:name w:val="footer"/>
    <w:basedOn w:val="Normal"/>
    <w:link w:val="FooterChar"/>
    <w:uiPriority w:val="99"/>
    <w:unhideWhenUsed/>
    <w:rsid w:val="00CD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96C"/>
  </w:style>
  <w:style w:type="paragraph" w:styleId="ListParagraph">
    <w:name w:val="List Paragraph"/>
    <w:basedOn w:val="Normal"/>
    <w:uiPriority w:val="34"/>
    <w:qFormat/>
    <w:rsid w:val="004B44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C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CF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F77E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E7284"/>
    <w:rPr>
      <w:color w:val="808080"/>
    </w:rPr>
  </w:style>
  <w:style w:type="character" w:customStyle="1" w:styleId="Style1">
    <w:name w:val="Style1"/>
    <w:basedOn w:val="DefaultParagraphFont"/>
    <w:uiPriority w:val="1"/>
    <w:rsid w:val="000E7284"/>
    <w:rPr>
      <w:rFonts w:asciiTheme="minorHAnsi" w:hAnsiTheme="minorHAnsi"/>
      <w:b/>
      <w:sz w:val="28"/>
    </w:rPr>
  </w:style>
  <w:style w:type="character" w:customStyle="1" w:styleId="Style2">
    <w:name w:val="Style2"/>
    <w:basedOn w:val="DefaultParagraphFont"/>
    <w:uiPriority w:val="1"/>
    <w:rsid w:val="002E6359"/>
    <w:rPr>
      <w:rFonts w:asciiTheme="minorHAnsi" w:hAnsiTheme="minorHAnsi"/>
      <w:b/>
      <w:sz w:val="24"/>
    </w:rPr>
  </w:style>
  <w:style w:type="table" w:styleId="TableGrid">
    <w:name w:val="Table Grid"/>
    <w:basedOn w:val="TableNormal"/>
    <w:uiPriority w:val="39"/>
    <w:rsid w:val="00377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F143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C573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73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3F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3F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3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3FB8"/>
    <w:rPr>
      <w:b/>
      <w:bCs/>
      <w:sz w:val="20"/>
      <w:szCs w:val="20"/>
    </w:rPr>
  </w:style>
  <w:style w:type="character" w:customStyle="1" w:styleId="Style3">
    <w:name w:val="Style3"/>
    <w:basedOn w:val="DefaultParagraphFont"/>
    <w:uiPriority w:val="1"/>
    <w:rsid w:val="007D6FF2"/>
    <w:rPr>
      <w:rFonts w:asciiTheme="minorHAnsi" w:hAnsiTheme="minorHAnsi"/>
      <w:sz w:val="24"/>
    </w:rPr>
  </w:style>
  <w:style w:type="character" w:customStyle="1" w:styleId="Style4">
    <w:name w:val="Style4"/>
    <w:basedOn w:val="DefaultParagraphFont"/>
    <w:uiPriority w:val="1"/>
    <w:rsid w:val="007D6FF2"/>
    <w:rPr>
      <w:rFonts w:asciiTheme="minorHAnsi" w:hAnsiTheme="min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42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0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32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8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0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ms.salutesafety.com/course/view.php?id=27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lms.salutesafety.com/course/view.php?id=48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rsc@KAUST.edu.sa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so.dl@kaust.edu.sa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rsc@kaust.edu.s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5A6AF02F4354BBE89EDA021ECCC5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58D1F-2129-4055-A7BA-79909AA8B479}"/>
      </w:docPartPr>
      <w:docPartBody>
        <w:p w:rsidR="00266AD7" w:rsidRDefault="00FC596E" w:rsidP="00FC596E">
          <w:pPr>
            <w:pStyle w:val="85A6AF02F4354BBE89EDA021ECCC5853"/>
          </w:pPr>
          <w:r w:rsidRPr="00266596">
            <w:rPr>
              <w:rStyle w:val="PlaceholderText"/>
            </w:rPr>
            <w:t>Choose an item.</w:t>
          </w:r>
        </w:p>
      </w:docPartBody>
    </w:docPart>
    <w:docPart>
      <w:docPartPr>
        <w:name w:val="811DF505C4F94A818DB34EB5A893F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9D857-43C2-4469-AF1B-64ACB99C37DC}"/>
      </w:docPartPr>
      <w:docPartBody>
        <w:p w:rsidR="00485675" w:rsidRDefault="00412EA3" w:rsidP="00412EA3">
          <w:pPr>
            <w:pStyle w:val="811DF505C4F94A818DB34EB5A893F36E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C19BFC9C3D4E258E84D146807D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24AAE-57AA-42F3-B6AE-5536F50AAD45}"/>
      </w:docPartPr>
      <w:docPartBody>
        <w:p w:rsidR="00485675" w:rsidRDefault="00412EA3" w:rsidP="00412EA3">
          <w:pPr>
            <w:pStyle w:val="1FC19BFC9C3D4E258E84D146807DAF51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E4F81B517840E79AF051CBF61A2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9375D-2B87-4B0D-840F-F130F5454426}"/>
      </w:docPartPr>
      <w:docPartBody>
        <w:p w:rsidR="00485675" w:rsidRDefault="00412EA3" w:rsidP="00412EA3">
          <w:pPr>
            <w:pStyle w:val="E2E4F81B517840E79AF051CBF61A261C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97ABBB4434957844B65EEC5082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ED1B7-68E7-4899-8323-151C16F91482}"/>
      </w:docPartPr>
      <w:docPartBody>
        <w:p w:rsidR="00485675" w:rsidRDefault="00412EA3" w:rsidP="00412EA3">
          <w:pPr>
            <w:pStyle w:val="FF297ABBB4434957844B65EEC50824A6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B9594038F842CDB0EFABA3C11A5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A8634-EE7D-4783-B1AC-83A916A0677B}"/>
      </w:docPartPr>
      <w:docPartBody>
        <w:p w:rsidR="00485675" w:rsidRDefault="00412EA3" w:rsidP="00412EA3">
          <w:pPr>
            <w:pStyle w:val="F9B9594038F842CDB0EFABA3C11A526A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52739354FA453A9A776D12ACBF6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F4150-104F-4BCB-90CF-48BBA1D497D5}"/>
      </w:docPartPr>
      <w:docPartBody>
        <w:p w:rsidR="00485675" w:rsidRDefault="00412EA3" w:rsidP="00412EA3">
          <w:pPr>
            <w:pStyle w:val="9F52739354FA453A9A776D12ACBF660D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361E20E1874CFF9042B7A0E0D9F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8A1D3-5195-49E9-BE87-4AFB4CE6B326}"/>
      </w:docPartPr>
      <w:docPartBody>
        <w:p w:rsidR="00485675" w:rsidRDefault="00412EA3" w:rsidP="00412EA3">
          <w:pPr>
            <w:pStyle w:val="74361E20E1874CFF9042B7A0E0D9F45929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C7298-3D93-46D1-8681-189894507C8D}"/>
      </w:docPartPr>
      <w:docPartBody>
        <w:p w:rsidR="00392EB9" w:rsidRDefault="00485675">
          <w:r w:rsidRPr="006D5301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2CBD40B11A04AAC9739BC57E786B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41801-5881-48F0-8635-76DC10CF8DF4}"/>
      </w:docPartPr>
      <w:docPartBody>
        <w:p w:rsidR="00E154FE" w:rsidRDefault="00412EA3" w:rsidP="00412EA3">
          <w:pPr>
            <w:pStyle w:val="F2CBD40B11A04AAC9739BC57E786B2AF17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E5C38FB13944AF84EE1ECBC2839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BB16B-814E-4897-BF7F-BC845FAC6ADA}"/>
      </w:docPartPr>
      <w:docPartBody>
        <w:p w:rsidR="00FD39FE" w:rsidRDefault="00412EA3" w:rsidP="00412EA3">
          <w:pPr>
            <w:pStyle w:val="5BE5C38FB13944AF84EE1ECBC28394791"/>
          </w:pPr>
          <w:r w:rsidRPr="007D6F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3E84DCE5D7034B36B98BD9C5B6C11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DE373-6C0E-4418-BC1A-46C143175363}"/>
      </w:docPartPr>
      <w:docPartBody>
        <w:p w:rsidR="00FD39FE" w:rsidRDefault="00412EA3" w:rsidP="00412EA3">
          <w:pPr>
            <w:pStyle w:val="3E84DCE5D7034B36B98BD9C5B6C1168B1"/>
          </w:pPr>
          <w:bookmarkStart w:id="0" w:name="_GoBack"/>
          <w:r w:rsidRPr="00C60DA4">
            <w:rPr>
              <w:rStyle w:val="PlaceholderText"/>
            </w:rPr>
            <w:t>Click or tap here to enter text.</w:t>
          </w:r>
          <w:bookmarkEnd w:id="0"/>
        </w:p>
      </w:docPartBody>
    </w:docPart>
    <w:docPart>
      <w:docPartPr>
        <w:name w:val="E52690A3F0014C23B1611366FC1A3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F2F8C-38A2-43E7-866B-1284BD519517}"/>
      </w:docPartPr>
      <w:docPartBody>
        <w:p w:rsidR="003C4158" w:rsidRDefault="00412EA3" w:rsidP="00412EA3">
          <w:pPr>
            <w:pStyle w:val="E52690A3F0014C23B1611366FC1A3355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029A7643C64205BA7D2409A1DE3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4FA30-211E-4724-8B63-EFCC15B958D1}"/>
      </w:docPartPr>
      <w:docPartBody>
        <w:p w:rsidR="003C4158" w:rsidRDefault="00412EA3" w:rsidP="00412EA3">
          <w:pPr>
            <w:pStyle w:val="30029A7643C64205BA7D2409A1DE3E27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DAC69C70DA440A86E04D627C43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33761-DE3F-4179-A7FC-2057DD74EDBB}"/>
      </w:docPartPr>
      <w:docPartBody>
        <w:p w:rsidR="003C4158" w:rsidRDefault="00412EA3" w:rsidP="00412EA3">
          <w:pPr>
            <w:pStyle w:val="E2DAC69C70DA440A86E04D627C43A2F5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43ECB568E248BEA861102AAD1C1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20DA0-ADEB-44C2-84AD-48CBB78EB67B}"/>
      </w:docPartPr>
      <w:docPartBody>
        <w:p w:rsidR="003C4158" w:rsidRDefault="00412EA3" w:rsidP="00412EA3">
          <w:pPr>
            <w:pStyle w:val="D643ECB568E248BEA861102AAD1C1382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CC7EAB5CD4097BBB0F24D84A52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C928D-E9EF-4CD8-BEEE-CE3915BA9C6D}"/>
      </w:docPartPr>
      <w:docPartBody>
        <w:p w:rsidR="003C4158" w:rsidRDefault="00412EA3" w:rsidP="00412EA3">
          <w:pPr>
            <w:pStyle w:val="D9ECC7EAB5CD4097BBB0F24D84A5224D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D3657095274A2DB8D158E939CD3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06374-89A0-486F-BE2A-DF7C9FCCFEEB}"/>
      </w:docPartPr>
      <w:docPartBody>
        <w:p w:rsidR="003C4158" w:rsidRDefault="00412EA3" w:rsidP="00412EA3">
          <w:pPr>
            <w:pStyle w:val="86D3657095274A2DB8D158E939CD3936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7D50A79EB42069FB0EC4F4C2A7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3029A-D809-4AE0-8829-E3525923BA26}"/>
      </w:docPartPr>
      <w:docPartBody>
        <w:p w:rsidR="003C4158" w:rsidRDefault="00412EA3" w:rsidP="00412EA3">
          <w:pPr>
            <w:pStyle w:val="D857D50A79EB42069FB0EC4F4C2A7BDA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sDel="0" w:formatting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7324"/>
    <w:rsid w:val="0005641C"/>
    <w:rsid w:val="001303F7"/>
    <w:rsid w:val="00150C4C"/>
    <w:rsid w:val="00173B35"/>
    <w:rsid w:val="00177AC1"/>
    <w:rsid w:val="001A6CFF"/>
    <w:rsid w:val="00266AD7"/>
    <w:rsid w:val="002B2934"/>
    <w:rsid w:val="002E6C24"/>
    <w:rsid w:val="00392EB9"/>
    <w:rsid w:val="003B71D3"/>
    <w:rsid w:val="003C4158"/>
    <w:rsid w:val="003E7E64"/>
    <w:rsid w:val="00412EA3"/>
    <w:rsid w:val="00414A21"/>
    <w:rsid w:val="004358BF"/>
    <w:rsid w:val="00485675"/>
    <w:rsid w:val="004C16B5"/>
    <w:rsid w:val="004F494B"/>
    <w:rsid w:val="00531256"/>
    <w:rsid w:val="005422A7"/>
    <w:rsid w:val="005B3F0D"/>
    <w:rsid w:val="005B5B21"/>
    <w:rsid w:val="005F7324"/>
    <w:rsid w:val="00642CA5"/>
    <w:rsid w:val="00643567"/>
    <w:rsid w:val="006553FA"/>
    <w:rsid w:val="006654E9"/>
    <w:rsid w:val="006D00B9"/>
    <w:rsid w:val="00760957"/>
    <w:rsid w:val="00760E45"/>
    <w:rsid w:val="00783CBE"/>
    <w:rsid w:val="007C722A"/>
    <w:rsid w:val="007F58EC"/>
    <w:rsid w:val="0085242C"/>
    <w:rsid w:val="008551BC"/>
    <w:rsid w:val="0086268E"/>
    <w:rsid w:val="008B6951"/>
    <w:rsid w:val="009019EC"/>
    <w:rsid w:val="009123BF"/>
    <w:rsid w:val="009730EC"/>
    <w:rsid w:val="009A59E8"/>
    <w:rsid w:val="009E7E79"/>
    <w:rsid w:val="00A01615"/>
    <w:rsid w:val="00A12653"/>
    <w:rsid w:val="00A22F03"/>
    <w:rsid w:val="00AB3C02"/>
    <w:rsid w:val="00B179D5"/>
    <w:rsid w:val="00B23481"/>
    <w:rsid w:val="00BD623D"/>
    <w:rsid w:val="00C42F9C"/>
    <w:rsid w:val="00C52092"/>
    <w:rsid w:val="00CC0948"/>
    <w:rsid w:val="00D14C3C"/>
    <w:rsid w:val="00D25A28"/>
    <w:rsid w:val="00D72D28"/>
    <w:rsid w:val="00DA7BF2"/>
    <w:rsid w:val="00DB67E8"/>
    <w:rsid w:val="00E154FE"/>
    <w:rsid w:val="00ED0D5B"/>
    <w:rsid w:val="00EE22BB"/>
    <w:rsid w:val="00F22C45"/>
    <w:rsid w:val="00F664D2"/>
    <w:rsid w:val="00FC596E"/>
    <w:rsid w:val="00FD3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2EA3"/>
    <w:rPr>
      <w:color w:val="808080"/>
    </w:rPr>
  </w:style>
  <w:style w:type="paragraph" w:customStyle="1" w:styleId="85A6AF02F4354BBE89EDA021ECCC5853">
    <w:name w:val="85A6AF02F4354BBE89EDA021ECCC5853"/>
    <w:rsid w:val="00FC596E"/>
    <w:rPr>
      <w:rFonts w:eastAsiaTheme="minorHAnsi"/>
    </w:rPr>
  </w:style>
  <w:style w:type="paragraph" w:customStyle="1" w:styleId="74361E20E1874CFF9042B7A0E0D9F45929">
    <w:name w:val="74361E20E1874CFF9042B7A0E0D9F45929"/>
    <w:rsid w:val="00412EA3"/>
    <w:rPr>
      <w:rFonts w:eastAsiaTheme="minorHAnsi"/>
    </w:rPr>
  </w:style>
  <w:style w:type="paragraph" w:customStyle="1" w:styleId="811DF505C4F94A818DB34EB5A893F36E30">
    <w:name w:val="811DF505C4F94A818DB34EB5A893F36E30"/>
    <w:rsid w:val="00412EA3"/>
    <w:rPr>
      <w:rFonts w:eastAsiaTheme="minorHAnsi"/>
    </w:rPr>
  </w:style>
  <w:style w:type="paragraph" w:customStyle="1" w:styleId="1FC19BFC9C3D4E258E84D146807DAF5130">
    <w:name w:val="1FC19BFC9C3D4E258E84D146807DAF5130"/>
    <w:rsid w:val="00412EA3"/>
    <w:rPr>
      <w:rFonts w:eastAsiaTheme="minorHAnsi"/>
    </w:rPr>
  </w:style>
  <w:style w:type="paragraph" w:customStyle="1" w:styleId="E2E4F81B517840E79AF051CBF61A261C30">
    <w:name w:val="E2E4F81B517840E79AF051CBF61A261C30"/>
    <w:rsid w:val="00412EA3"/>
    <w:rPr>
      <w:rFonts w:eastAsiaTheme="minorHAnsi"/>
    </w:rPr>
  </w:style>
  <w:style w:type="paragraph" w:customStyle="1" w:styleId="FF297ABBB4434957844B65EEC50824A630">
    <w:name w:val="FF297ABBB4434957844B65EEC50824A630"/>
    <w:rsid w:val="00412EA3"/>
    <w:rPr>
      <w:rFonts w:eastAsiaTheme="minorHAnsi"/>
    </w:rPr>
  </w:style>
  <w:style w:type="paragraph" w:customStyle="1" w:styleId="F9B9594038F842CDB0EFABA3C11A526A30">
    <w:name w:val="F9B9594038F842CDB0EFABA3C11A526A30"/>
    <w:rsid w:val="00412EA3"/>
    <w:rPr>
      <w:rFonts w:eastAsiaTheme="minorHAnsi"/>
    </w:rPr>
  </w:style>
  <w:style w:type="paragraph" w:customStyle="1" w:styleId="F2CBD40B11A04AAC9739BC57E786B2AF17">
    <w:name w:val="F2CBD40B11A04AAC9739BC57E786B2AF17"/>
    <w:rsid w:val="00412EA3"/>
    <w:rPr>
      <w:rFonts w:eastAsiaTheme="minorHAnsi"/>
    </w:rPr>
  </w:style>
  <w:style w:type="paragraph" w:customStyle="1" w:styleId="9F52739354FA453A9A776D12ACBF660D30">
    <w:name w:val="9F52739354FA453A9A776D12ACBF660D30"/>
    <w:rsid w:val="00412EA3"/>
    <w:rPr>
      <w:rFonts w:eastAsiaTheme="minorHAnsi"/>
    </w:rPr>
  </w:style>
  <w:style w:type="paragraph" w:customStyle="1" w:styleId="3E84DCE5D7034B36B98BD9C5B6C1168B1">
    <w:name w:val="3E84DCE5D7034B36B98BD9C5B6C1168B1"/>
    <w:rsid w:val="00412EA3"/>
    <w:pPr>
      <w:spacing w:line="240" w:lineRule="auto"/>
    </w:pPr>
    <w:rPr>
      <w:rFonts w:eastAsiaTheme="minorHAnsi"/>
      <w:sz w:val="20"/>
      <w:szCs w:val="20"/>
    </w:rPr>
  </w:style>
  <w:style w:type="paragraph" w:customStyle="1" w:styleId="5BE5C38FB13944AF84EE1ECBC28394791">
    <w:name w:val="5BE5C38FB13944AF84EE1ECBC28394791"/>
    <w:rsid w:val="00412EA3"/>
    <w:rPr>
      <w:rFonts w:eastAsiaTheme="minorHAnsi"/>
    </w:rPr>
  </w:style>
  <w:style w:type="paragraph" w:customStyle="1" w:styleId="E52690A3F0014C23B1611366FC1A3355">
    <w:name w:val="E52690A3F0014C23B1611366FC1A3355"/>
    <w:rsid w:val="00412EA3"/>
    <w:rPr>
      <w:lang w:val="fr-FR" w:eastAsia="fr-FR"/>
    </w:rPr>
  </w:style>
  <w:style w:type="paragraph" w:customStyle="1" w:styleId="30029A7643C64205BA7D2409A1DE3E27">
    <w:name w:val="30029A7643C64205BA7D2409A1DE3E27"/>
    <w:rsid w:val="00412EA3"/>
    <w:rPr>
      <w:lang w:val="fr-FR" w:eastAsia="fr-FR"/>
    </w:rPr>
  </w:style>
  <w:style w:type="paragraph" w:customStyle="1" w:styleId="E2DAC69C70DA440A86E04D627C43A2F5">
    <w:name w:val="E2DAC69C70DA440A86E04D627C43A2F5"/>
    <w:rsid w:val="00412EA3"/>
    <w:rPr>
      <w:lang w:val="fr-FR" w:eastAsia="fr-FR"/>
    </w:rPr>
  </w:style>
  <w:style w:type="paragraph" w:customStyle="1" w:styleId="D643ECB568E248BEA861102AAD1C1382">
    <w:name w:val="D643ECB568E248BEA861102AAD1C1382"/>
    <w:rsid w:val="00412EA3"/>
    <w:rPr>
      <w:lang w:val="fr-FR" w:eastAsia="fr-FR"/>
    </w:rPr>
  </w:style>
  <w:style w:type="paragraph" w:customStyle="1" w:styleId="D9ECC7EAB5CD4097BBB0F24D84A5224D">
    <w:name w:val="D9ECC7EAB5CD4097BBB0F24D84A5224D"/>
    <w:rsid w:val="00412EA3"/>
    <w:rPr>
      <w:lang w:val="fr-FR" w:eastAsia="fr-FR"/>
    </w:rPr>
  </w:style>
  <w:style w:type="paragraph" w:customStyle="1" w:styleId="86D3657095274A2DB8D158E939CD3936">
    <w:name w:val="86D3657095274A2DB8D158E939CD3936"/>
    <w:rsid w:val="00412EA3"/>
    <w:rPr>
      <w:lang w:val="fr-FR" w:eastAsia="fr-FR"/>
    </w:rPr>
  </w:style>
  <w:style w:type="paragraph" w:customStyle="1" w:styleId="D857D50A79EB42069FB0EC4F4C2A7BDA">
    <w:name w:val="D857D50A79EB42069FB0EC4F4C2A7BDA"/>
    <w:rsid w:val="00412EA3"/>
    <w:rPr>
      <w:lang w:val="fr-FR" w:eastAsia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4370288B16C848A0C5CCCE08A4E6FC" ma:contentTypeVersion="0" ma:contentTypeDescription="Create a new document." ma:contentTypeScope="" ma:versionID="a30fde3be3fc12af43ba2acb91be7bb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1F3C61-2064-4BA9-9330-32860AC908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940608-ED9D-41B5-A582-4244670047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F14D32-1500-4BCF-9987-CF09F159BA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4DB914-A2AD-490B-BC37-B694BE13274E}">
  <ds:schemaRefs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35</Words>
  <Characters>2000</Characters>
  <Application>Microsoft Office Word</Application>
  <DocSecurity>0</DocSecurity>
  <Lines>80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wa Attiga</dc:creator>
  <cp:keywords/>
  <dc:description/>
  <cp:lastModifiedBy>Tiphaine Kirner</cp:lastModifiedBy>
  <cp:revision>6</cp:revision>
  <cp:lastPrinted>2018-10-11T11:12:00Z</cp:lastPrinted>
  <dcterms:created xsi:type="dcterms:W3CDTF">2022-01-09T08:15:00Z</dcterms:created>
  <dcterms:modified xsi:type="dcterms:W3CDTF">2024-10-29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4370288B16C848A0C5CCCE08A4E6FC</vt:lpwstr>
  </property>
  <property fmtid="{D5CDD505-2E9C-101B-9397-08002B2CF9AE}" pid="3" name="GrammarlyDocumentId">
    <vt:lpwstr>1b96be529a808297794e9ad1ee5724892a803f2142af1a901ecf9a3ed972fbce</vt:lpwstr>
  </property>
</Properties>
</file>